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5EE512" w14:textId="1D69AB90" w:rsidR="00CE12BC" w:rsidRDefault="001C7687">
      <w:r>
        <w:rPr>
          <w:noProof/>
        </w:rPr>
        <w:drawing>
          <wp:anchor distT="0" distB="0" distL="114300" distR="114300" simplePos="0" relativeHeight="251659264" behindDoc="0" locked="0" layoutInCell="1" allowOverlap="1" wp14:anchorId="683FAB3F" wp14:editId="2ACB2DC5">
            <wp:simplePos x="0" y="0"/>
            <wp:positionH relativeFrom="margin">
              <wp:align>center</wp:align>
            </wp:positionH>
            <wp:positionV relativeFrom="paragraph">
              <wp:posOffset>365760</wp:posOffset>
            </wp:positionV>
            <wp:extent cx="5537200" cy="1057910"/>
            <wp:effectExtent l="0" t="0" r="6350" b="8890"/>
            <wp:wrapTopAndBottom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105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E76403" w14:textId="3CF4C9D7" w:rsidR="001C7687" w:rsidRPr="001C7687" w:rsidRDefault="001C7687" w:rsidP="001C7687"/>
    <w:p w14:paraId="15F01599" w14:textId="367955EA" w:rsidR="001C7687" w:rsidRPr="001C7687" w:rsidRDefault="001C7687" w:rsidP="001C7687"/>
    <w:p w14:paraId="67E1C8D9" w14:textId="0A858CFA" w:rsidR="001C7687" w:rsidRDefault="001C7687" w:rsidP="001C7687">
      <w:pPr>
        <w:tabs>
          <w:tab w:val="left" w:pos="3792"/>
        </w:tabs>
        <w:jc w:val="center"/>
      </w:pPr>
    </w:p>
    <w:p w14:paraId="6D73694E" w14:textId="34D8E254" w:rsidR="001C7687" w:rsidRDefault="001C7687" w:rsidP="001C7687">
      <w:pPr>
        <w:tabs>
          <w:tab w:val="left" w:pos="3792"/>
        </w:tabs>
      </w:pPr>
    </w:p>
    <w:p w14:paraId="7F6F748C" w14:textId="77777777" w:rsidR="001C7687" w:rsidRDefault="001C7687" w:rsidP="001C7687">
      <w:pPr>
        <w:tabs>
          <w:tab w:val="left" w:pos="3792"/>
        </w:tabs>
      </w:pPr>
    </w:p>
    <w:p w14:paraId="17D4C6E3" w14:textId="58DEA770" w:rsidR="001C7687" w:rsidRDefault="001C7687" w:rsidP="001C7687">
      <w:pPr>
        <w:tabs>
          <w:tab w:val="left" w:pos="3792"/>
        </w:tabs>
        <w:jc w:val="center"/>
      </w:pPr>
    </w:p>
    <w:p w14:paraId="57C40570" w14:textId="77777777" w:rsidR="001C7687" w:rsidRDefault="001C7687" w:rsidP="001C7687">
      <w:pPr>
        <w:tabs>
          <w:tab w:val="left" w:pos="3792"/>
        </w:tabs>
        <w:jc w:val="center"/>
      </w:pPr>
    </w:p>
    <w:p w14:paraId="448ABEB2" w14:textId="19C28443" w:rsidR="001C7687" w:rsidRDefault="001C7687" w:rsidP="001C7687">
      <w:pPr>
        <w:tabs>
          <w:tab w:val="left" w:pos="3792"/>
        </w:tabs>
        <w:jc w:val="center"/>
      </w:pPr>
    </w:p>
    <w:p w14:paraId="50A3BEBB" w14:textId="77777777" w:rsidR="001C7687" w:rsidRPr="001C7687" w:rsidRDefault="001C7687" w:rsidP="001C7687">
      <w:pPr>
        <w:tabs>
          <w:tab w:val="left" w:pos="3792"/>
        </w:tabs>
        <w:jc w:val="center"/>
        <w:rPr>
          <w:rFonts w:ascii="Aharoni" w:hAnsi="Aharoni" w:cs="Aharoni"/>
          <w:b/>
          <w:bCs/>
          <w:sz w:val="72"/>
          <w:szCs w:val="72"/>
        </w:rPr>
      </w:pPr>
      <w:r w:rsidRPr="001C7687">
        <w:rPr>
          <w:rFonts w:ascii="Aharoni" w:hAnsi="Aharoni" w:cs="Aharoni" w:hint="cs"/>
          <w:b/>
          <w:bCs/>
          <w:sz w:val="72"/>
          <w:szCs w:val="72"/>
        </w:rPr>
        <w:t xml:space="preserve">PYTHON </w:t>
      </w:r>
    </w:p>
    <w:p w14:paraId="5658D0C3" w14:textId="71D71C5D" w:rsidR="001C7687" w:rsidRDefault="001C7687" w:rsidP="001C7687">
      <w:pPr>
        <w:tabs>
          <w:tab w:val="left" w:pos="3792"/>
        </w:tabs>
        <w:jc w:val="center"/>
        <w:rPr>
          <w:rFonts w:ascii="Aharoni" w:hAnsi="Aharoni" w:cs="Aharoni"/>
          <w:b/>
          <w:bCs/>
          <w:sz w:val="72"/>
          <w:szCs w:val="72"/>
        </w:rPr>
      </w:pPr>
      <w:r w:rsidRPr="001C7687">
        <w:rPr>
          <w:rFonts w:ascii="Aharoni" w:hAnsi="Aharoni" w:cs="Aharoni" w:hint="cs"/>
          <w:b/>
          <w:bCs/>
          <w:sz w:val="72"/>
          <w:szCs w:val="72"/>
        </w:rPr>
        <w:t>PROGRAMS</w:t>
      </w:r>
    </w:p>
    <w:p w14:paraId="6467FF37" w14:textId="04B6BC52" w:rsidR="001C7687" w:rsidRDefault="001C7687" w:rsidP="001C7687">
      <w:pPr>
        <w:tabs>
          <w:tab w:val="left" w:pos="3792"/>
        </w:tabs>
        <w:jc w:val="center"/>
        <w:rPr>
          <w:rFonts w:ascii="Aharoni" w:hAnsi="Aharoni" w:cs="Aharoni"/>
          <w:b/>
          <w:bCs/>
          <w:sz w:val="72"/>
          <w:szCs w:val="72"/>
        </w:rPr>
      </w:pPr>
    </w:p>
    <w:p w14:paraId="7163595F" w14:textId="0B688B93" w:rsidR="001C7687" w:rsidRDefault="001C7687" w:rsidP="001C7687">
      <w:pPr>
        <w:tabs>
          <w:tab w:val="left" w:pos="3792"/>
        </w:tabs>
        <w:jc w:val="center"/>
        <w:rPr>
          <w:rFonts w:ascii="Aharoni" w:hAnsi="Aharoni" w:cs="Aharoni"/>
          <w:b/>
          <w:bCs/>
          <w:sz w:val="72"/>
          <w:szCs w:val="72"/>
        </w:rPr>
      </w:pPr>
    </w:p>
    <w:p w14:paraId="44BF35D5" w14:textId="7AA541CA" w:rsidR="001C7687" w:rsidRPr="001C7687" w:rsidRDefault="001C7687" w:rsidP="001C7687">
      <w:pPr>
        <w:tabs>
          <w:tab w:val="left" w:pos="3792"/>
        </w:tabs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1C7687">
        <w:rPr>
          <w:rFonts w:ascii="Times New Roman" w:hAnsi="Times New Roman" w:cs="Times New Roman"/>
          <w:b/>
          <w:bCs/>
          <w:sz w:val="44"/>
          <w:szCs w:val="44"/>
        </w:rPr>
        <w:t>SHEKAR C</w:t>
      </w:r>
    </w:p>
    <w:p w14:paraId="30D9DF24" w14:textId="4D0537F1" w:rsidR="001C7687" w:rsidRPr="001C7687" w:rsidRDefault="001C7687" w:rsidP="001C7687">
      <w:pPr>
        <w:tabs>
          <w:tab w:val="left" w:pos="3792"/>
        </w:tabs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1C7687">
        <w:rPr>
          <w:rFonts w:ascii="Times New Roman" w:hAnsi="Times New Roman" w:cs="Times New Roman"/>
          <w:b/>
          <w:bCs/>
          <w:sz w:val="44"/>
          <w:szCs w:val="44"/>
        </w:rPr>
        <w:t>18CS601025</w:t>
      </w:r>
    </w:p>
    <w:p w14:paraId="5C3FE6D9" w14:textId="3C2685DB" w:rsidR="001C7687" w:rsidRPr="001C7687" w:rsidRDefault="001C7687" w:rsidP="001C7687">
      <w:pPr>
        <w:tabs>
          <w:tab w:val="left" w:pos="3792"/>
        </w:tabs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1C7687">
        <w:rPr>
          <w:rFonts w:ascii="Times New Roman" w:hAnsi="Times New Roman" w:cs="Times New Roman"/>
          <w:b/>
          <w:bCs/>
          <w:sz w:val="44"/>
          <w:szCs w:val="44"/>
        </w:rPr>
        <w:t>V MCA</w:t>
      </w:r>
    </w:p>
    <w:p w14:paraId="328343A1" w14:textId="5456F178" w:rsidR="001C7687" w:rsidRDefault="001C7687" w:rsidP="001C7687"/>
    <w:p w14:paraId="267A6D86" w14:textId="77777777" w:rsidR="001C7687" w:rsidRDefault="001C7687">
      <w:r>
        <w:br w:type="page"/>
      </w:r>
    </w:p>
    <w:p w14:paraId="5CA85D2A" w14:textId="15DF6E1D" w:rsidR="001C7687" w:rsidRPr="001C7687" w:rsidRDefault="001C7687" w:rsidP="001C768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C7687">
        <w:rPr>
          <w:rFonts w:ascii="Times New Roman" w:hAnsi="Times New Roman" w:cs="Times New Roman"/>
          <w:b/>
          <w:bCs/>
          <w:sz w:val="28"/>
          <w:szCs w:val="28"/>
        </w:rPr>
        <w:lastRenderedPageBreak/>
        <w:t>Programs</w:t>
      </w:r>
    </w:p>
    <w:p w14:paraId="3790174B" w14:textId="77777777" w:rsidR="001C7687" w:rsidRPr="001C7687" w:rsidRDefault="001C7687" w:rsidP="001C7687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20B0C98" w14:textId="77777777" w:rsidR="001C7687" w:rsidRPr="001C7687" w:rsidRDefault="001C7687" w:rsidP="001C7687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sz w:val="24"/>
          <w:szCs w:val="24"/>
          <w:shd w:val="clear" w:color="auto" w:fill="FFFFFF"/>
        </w:rPr>
        <w:t>Write a Python Program to Print all Prime Numbers in an Interval</w:t>
      </w:r>
    </w:p>
    <w:p w14:paraId="3CEEF21E" w14:textId="77777777" w:rsidR="001C7687" w:rsidRPr="001C7687" w:rsidRDefault="001C7687" w:rsidP="001C7687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sz w:val="24"/>
          <w:szCs w:val="24"/>
          <w:shd w:val="clear" w:color="auto" w:fill="FFFFFF"/>
        </w:rPr>
        <w:t>Write a Python Program to Convert Decimal to Binary, Octal and Hexadecimal</w:t>
      </w:r>
    </w:p>
    <w:p w14:paraId="35CB4D01" w14:textId="77777777" w:rsidR="001C7687" w:rsidRPr="001C7687" w:rsidRDefault="001C7687" w:rsidP="001C7687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sz w:val="24"/>
          <w:szCs w:val="24"/>
          <w:shd w:val="clear" w:color="auto" w:fill="FFFFFF"/>
        </w:rPr>
        <w:t>Write a Python program to get the smallest number from a list.</w:t>
      </w:r>
    </w:p>
    <w:p w14:paraId="5355EC9D" w14:textId="77777777" w:rsidR="001C7687" w:rsidRPr="001C7687" w:rsidRDefault="001C7687" w:rsidP="001C7687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sz w:val="24"/>
          <w:szCs w:val="24"/>
          <w:shd w:val="clear" w:color="auto" w:fill="FFFFFF"/>
        </w:rPr>
        <w:t>Write a Python program to remove duplicates from a list. </w:t>
      </w:r>
    </w:p>
    <w:p w14:paraId="2263274B" w14:textId="77777777" w:rsidR="001C7687" w:rsidRPr="001C7687" w:rsidRDefault="001C7687" w:rsidP="001C76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20" w:afterAutospacing="0" w:line="276" w:lineRule="auto"/>
      </w:pPr>
      <w:r w:rsidRPr="001C7687">
        <w:t>Write a Python script to concatenate following dictionaries to create a new one’</w:t>
      </w:r>
    </w:p>
    <w:p w14:paraId="50E71D12" w14:textId="77777777" w:rsidR="001C7687" w:rsidRPr="001C7687" w:rsidRDefault="001C7687" w:rsidP="001C7687">
      <w:pPr>
        <w:pStyle w:val="NormalWeb"/>
        <w:shd w:val="clear" w:color="auto" w:fill="FFFFFF"/>
        <w:spacing w:before="0" w:beforeAutospacing="0" w:after="120" w:afterAutospacing="0" w:line="276" w:lineRule="auto"/>
        <w:ind w:left="720"/>
      </w:pPr>
      <w:r w:rsidRPr="001C7687">
        <w:rPr>
          <w:u w:val="single"/>
        </w:rPr>
        <w:t>Sample Dictionary :</w:t>
      </w:r>
      <w:r w:rsidRPr="001C7687">
        <w:br/>
        <w:t>dic1={1:10, 2:20}</w:t>
      </w:r>
      <w:r w:rsidRPr="001C7687">
        <w:tab/>
        <w:t>dic2={3:30, 4:40}</w:t>
      </w:r>
      <w:r w:rsidRPr="001C7687">
        <w:tab/>
        <w:t>dic3={5:50,6:60}</w:t>
      </w:r>
      <w:r w:rsidRPr="001C7687">
        <w:br/>
        <w:t>Expected Result : {1: 10, 2: 20, 3: 30, 4: 40, 5: 50, 6: 60}</w:t>
      </w:r>
    </w:p>
    <w:p w14:paraId="4D53178D" w14:textId="77777777" w:rsidR="001C7687" w:rsidRPr="001C7687" w:rsidRDefault="001C7687" w:rsidP="001C7687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sz w:val="24"/>
          <w:szCs w:val="24"/>
          <w:shd w:val="clear" w:color="auto" w:fill="FFFFFF"/>
        </w:rPr>
        <w:t>Write a Python program to find the highest 3 values in a dictionary.</w:t>
      </w:r>
    </w:p>
    <w:p w14:paraId="07BB582A" w14:textId="77777777" w:rsidR="001C7687" w:rsidRPr="001C7687" w:rsidRDefault="001C7687" w:rsidP="001C7687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1C7687">
        <w:rPr>
          <w:rFonts w:ascii="Times New Roman" w:hAnsi="Times New Roman" w:cs="Times New Roman"/>
          <w:sz w:val="24"/>
          <w:szCs w:val="24"/>
          <w:shd w:val="clear" w:color="auto" w:fill="FFFFFF"/>
        </w:rPr>
        <w:t>Write a Python program to sort a tuple by its float element. </w:t>
      </w:r>
      <w:r w:rsidRPr="001C7687">
        <w:rPr>
          <w:rFonts w:ascii="Times New Roman" w:hAnsi="Times New Roman" w:cs="Times New Roman"/>
          <w:sz w:val="24"/>
          <w:szCs w:val="24"/>
        </w:rPr>
        <w:t xml:space="preserve"> </w:t>
      </w:r>
      <w:r w:rsidRPr="001C7687">
        <w:rPr>
          <w:rFonts w:ascii="Times New Roman" w:hAnsi="Times New Roman" w:cs="Times New Roman"/>
          <w:sz w:val="24"/>
          <w:szCs w:val="24"/>
        </w:rPr>
        <w:br/>
      </w:r>
      <w:r w:rsidRPr="001C7687">
        <w:rPr>
          <w:rFonts w:ascii="Times New Roman" w:hAnsi="Times New Roman" w:cs="Times New Roman"/>
          <w:sz w:val="24"/>
          <w:szCs w:val="24"/>
          <w:shd w:val="clear" w:color="auto" w:fill="FFFFFF"/>
        </w:rPr>
        <w:t>Sample data: [('item1', '12.20'), ('item2', '15.10'), ('item3', '24.5')]</w:t>
      </w:r>
      <w:r w:rsidRPr="001C7687">
        <w:rPr>
          <w:rFonts w:ascii="Times New Roman" w:hAnsi="Times New Roman" w:cs="Times New Roman"/>
          <w:sz w:val="24"/>
          <w:szCs w:val="24"/>
        </w:rPr>
        <w:br/>
      </w:r>
      <w:r w:rsidRPr="001C7687">
        <w:rPr>
          <w:rFonts w:ascii="Times New Roman" w:hAnsi="Times New Roman" w:cs="Times New Roman"/>
          <w:sz w:val="24"/>
          <w:szCs w:val="24"/>
          <w:shd w:val="clear" w:color="auto" w:fill="FFFFFF"/>
        </w:rPr>
        <w:t>Expected Output: [('item3', '24.5'), ('item2', '15.10'), ('item1', '12.20')]</w:t>
      </w:r>
    </w:p>
    <w:p w14:paraId="3931F1DD" w14:textId="77777777" w:rsidR="001C7687" w:rsidRPr="001C7687" w:rsidRDefault="001C7687" w:rsidP="001C7687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1C7687">
        <w:rPr>
          <w:rFonts w:ascii="Times New Roman" w:hAnsi="Times New Roman" w:cs="Times New Roman"/>
          <w:sz w:val="24"/>
          <w:szCs w:val="24"/>
        </w:rPr>
        <w:t>Write a Python program to check a given set has no elements in common with other given set.</w:t>
      </w:r>
    </w:p>
    <w:p w14:paraId="4C188460" w14:textId="77777777" w:rsidR="001C7687" w:rsidRPr="001C7687" w:rsidRDefault="001C7687" w:rsidP="001C7687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1C7687">
        <w:rPr>
          <w:rFonts w:ascii="Times New Roman" w:hAnsi="Times New Roman" w:cs="Times New Roman"/>
          <w:sz w:val="24"/>
          <w:szCs w:val="24"/>
        </w:rPr>
        <w:t>Write a Python program to extract characters from various text files and puts them into a list.</w:t>
      </w:r>
    </w:p>
    <w:p w14:paraId="639B2F97" w14:textId="77777777" w:rsidR="001C7687" w:rsidRPr="001C7687" w:rsidRDefault="001C7687" w:rsidP="001C7687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1C7687">
        <w:rPr>
          <w:rFonts w:ascii="Times New Roman" w:hAnsi="Times New Roman" w:cs="Times New Roman"/>
          <w:sz w:val="24"/>
          <w:szCs w:val="24"/>
        </w:rPr>
        <w:t xml:space="preserve">Write a NumPy program to create a structured array from given student name, height, </w:t>
      </w:r>
      <w:proofErr w:type="gramStart"/>
      <w:r w:rsidRPr="001C7687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1C7687">
        <w:rPr>
          <w:rFonts w:ascii="Times New Roman" w:hAnsi="Times New Roman" w:cs="Times New Roman"/>
          <w:sz w:val="24"/>
          <w:szCs w:val="24"/>
        </w:rPr>
        <w:t xml:space="preserve"> and their data types. Now sort by class, then height if class are equal.  </w:t>
      </w:r>
    </w:p>
    <w:p w14:paraId="537D9017" w14:textId="77777777" w:rsidR="001C7687" w:rsidRPr="001C7687" w:rsidRDefault="001C7687" w:rsidP="001C768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1C7687">
        <w:rPr>
          <w:rFonts w:ascii="Times New Roman" w:hAnsi="Times New Roman" w:cs="Times New Roman"/>
          <w:sz w:val="24"/>
          <w:szCs w:val="24"/>
        </w:rPr>
        <w:t>Expected Output:</w:t>
      </w:r>
    </w:p>
    <w:p w14:paraId="130DB333" w14:textId="77777777" w:rsidR="001C7687" w:rsidRPr="001C7687" w:rsidRDefault="001C7687" w:rsidP="001C7687">
      <w:pPr>
        <w:pStyle w:val="ListParagraph"/>
        <w:spacing w:after="120"/>
        <w:rPr>
          <w:rFonts w:ascii="Times New Roman" w:hAnsi="Times New Roman" w:cs="Times New Roman"/>
          <w:sz w:val="24"/>
          <w:szCs w:val="24"/>
          <w:u w:val="single"/>
        </w:rPr>
      </w:pPr>
      <w:r w:rsidRPr="001C7687">
        <w:rPr>
          <w:rFonts w:ascii="Times New Roman" w:hAnsi="Times New Roman" w:cs="Times New Roman"/>
          <w:sz w:val="24"/>
          <w:szCs w:val="24"/>
          <w:u w:val="single"/>
        </w:rPr>
        <w:t>Original array:</w:t>
      </w:r>
    </w:p>
    <w:p w14:paraId="0FA07423" w14:textId="77777777" w:rsidR="001C7687" w:rsidRPr="001C7687" w:rsidRDefault="001C7687" w:rsidP="001C768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1C7687">
        <w:rPr>
          <w:rFonts w:ascii="Times New Roman" w:hAnsi="Times New Roman" w:cs="Times New Roman"/>
          <w:sz w:val="24"/>
          <w:szCs w:val="24"/>
        </w:rPr>
        <w:t>[(</w:t>
      </w:r>
      <w:proofErr w:type="spellStart"/>
      <w:r w:rsidRPr="001C7687">
        <w:rPr>
          <w:rFonts w:ascii="Times New Roman" w:hAnsi="Times New Roman" w:cs="Times New Roman"/>
          <w:sz w:val="24"/>
          <w:szCs w:val="24"/>
        </w:rPr>
        <w:t>b'James</w:t>
      </w:r>
      <w:proofErr w:type="spellEnd"/>
      <w:r w:rsidRPr="001C7687">
        <w:rPr>
          <w:rFonts w:ascii="Times New Roman" w:hAnsi="Times New Roman" w:cs="Times New Roman"/>
          <w:sz w:val="24"/>
          <w:szCs w:val="24"/>
        </w:rPr>
        <w:t xml:space="preserve">', 5, </w:t>
      </w:r>
      <w:proofErr w:type="gramStart"/>
      <w:r w:rsidRPr="001C7687">
        <w:rPr>
          <w:rFonts w:ascii="Times New Roman" w:hAnsi="Times New Roman" w:cs="Times New Roman"/>
          <w:sz w:val="24"/>
          <w:szCs w:val="24"/>
        </w:rPr>
        <w:t>48.5 )</w:t>
      </w:r>
      <w:proofErr w:type="gramEnd"/>
      <w:r w:rsidRPr="001C768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1C7687">
        <w:rPr>
          <w:rFonts w:ascii="Times New Roman" w:hAnsi="Times New Roman" w:cs="Times New Roman"/>
          <w:sz w:val="24"/>
          <w:szCs w:val="24"/>
        </w:rPr>
        <w:t>b'Nail</w:t>
      </w:r>
      <w:proofErr w:type="spellEnd"/>
      <w:r w:rsidRPr="001C7687">
        <w:rPr>
          <w:rFonts w:ascii="Times New Roman" w:hAnsi="Times New Roman" w:cs="Times New Roman"/>
          <w:sz w:val="24"/>
          <w:szCs w:val="24"/>
        </w:rPr>
        <w:t>', 6, 52.5 ) (</w:t>
      </w:r>
      <w:proofErr w:type="spellStart"/>
      <w:r w:rsidRPr="001C7687">
        <w:rPr>
          <w:rFonts w:ascii="Times New Roman" w:hAnsi="Times New Roman" w:cs="Times New Roman"/>
          <w:sz w:val="24"/>
          <w:szCs w:val="24"/>
        </w:rPr>
        <w:t>b'Paul</w:t>
      </w:r>
      <w:proofErr w:type="spellEnd"/>
      <w:r w:rsidRPr="001C7687">
        <w:rPr>
          <w:rFonts w:ascii="Times New Roman" w:hAnsi="Times New Roman" w:cs="Times New Roman"/>
          <w:sz w:val="24"/>
          <w:szCs w:val="24"/>
        </w:rPr>
        <w:t>', 5, 42.1 ) (</w:t>
      </w:r>
      <w:proofErr w:type="spellStart"/>
      <w:r w:rsidRPr="001C7687">
        <w:rPr>
          <w:rFonts w:ascii="Times New Roman" w:hAnsi="Times New Roman" w:cs="Times New Roman"/>
          <w:sz w:val="24"/>
          <w:szCs w:val="24"/>
        </w:rPr>
        <w:t>b'Pit</w:t>
      </w:r>
      <w:proofErr w:type="spellEnd"/>
      <w:r w:rsidRPr="001C7687">
        <w:rPr>
          <w:rFonts w:ascii="Times New Roman" w:hAnsi="Times New Roman" w:cs="Times New Roman"/>
          <w:sz w:val="24"/>
          <w:szCs w:val="24"/>
        </w:rPr>
        <w:t>', 5, 40.11)]</w:t>
      </w:r>
    </w:p>
    <w:p w14:paraId="19941691" w14:textId="77777777" w:rsidR="001C7687" w:rsidRPr="001C7687" w:rsidRDefault="001C7687" w:rsidP="001C7687">
      <w:pPr>
        <w:pStyle w:val="ListParagraph"/>
        <w:spacing w:after="120"/>
        <w:rPr>
          <w:rFonts w:ascii="Times New Roman" w:hAnsi="Times New Roman" w:cs="Times New Roman"/>
          <w:sz w:val="24"/>
          <w:szCs w:val="24"/>
          <w:u w:val="single"/>
        </w:rPr>
      </w:pPr>
      <w:r w:rsidRPr="001C7687">
        <w:rPr>
          <w:rFonts w:ascii="Times New Roman" w:hAnsi="Times New Roman" w:cs="Times New Roman"/>
          <w:sz w:val="24"/>
          <w:szCs w:val="24"/>
          <w:u w:val="single"/>
        </w:rPr>
        <w:t>Sort by age, then height if class are equal:</w:t>
      </w:r>
    </w:p>
    <w:p w14:paraId="613286D3" w14:textId="77777777" w:rsidR="001C7687" w:rsidRPr="001C7687" w:rsidRDefault="001C7687" w:rsidP="001C768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1C7687">
        <w:rPr>
          <w:rFonts w:ascii="Times New Roman" w:hAnsi="Times New Roman" w:cs="Times New Roman"/>
          <w:sz w:val="24"/>
          <w:szCs w:val="24"/>
        </w:rPr>
        <w:t>[(</w:t>
      </w:r>
      <w:proofErr w:type="spellStart"/>
      <w:r w:rsidRPr="001C7687">
        <w:rPr>
          <w:rFonts w:ascii="Times New Roman" w:hAnsi="Times New Roman" w:cs="Times New Roman"/>
          <w:sz w:val="24"/>
          <w:szCs w:val="24"/>
        </w:rPr>
        <w:t>b'Pit</w:t>
      </w:r>
      <w:proofErr w:type="spellEnd"/>
      <w:r w:rsidRPr="001C7687">
        <w:rPr>
          <w:rFonts w:ascii="Times New Roman" w:hAnsi="Times New Roman" w:cs="Times New Roman"/>
          <w:sz w:val="24"/>
          <w:szCs w:val="24"/>
        </w:rPr>
        <w:t>', 5, 40.11) (</w:t>
      </w:r>
      <w:proofErr w:type="spellStart"/>
      <w:r w:rsidRPr="001C7687">
        <w:rPr>
          <w:rFonts w:ascii="Times New Roman" w:hAnsi="Times New Roman" w:cs="Times New Roman"/>
          <w:sz w:val="24"/>
          <w:szCs w:val="24"/>
        </w:rPr>
        <w:t>b'Paul</w:t>
      </w:r>
      <w:proofErr w:type="spellEnd"/>
      <w:r w:rsidRPr="001C7687">
        <w:rPr>
          <w:rFonts w:ascii="Times New Roman" w:hAnsi="Times New Roman" w:cs="Times New Roman"/>
          <w:sz w:val="24"/>
          <w:szCs w:val="24"/>
        </w:rPr>
        <w:t xml:space="preserve">', 5, </w:t>
      </w:r>
      <w:proofErr w:type="gramStart"/>
      <w:r w:rsidRPr="001C7687">
        <w:rPr>
          <w:rFonts w:ascii="Times New Roman" w:hAnsi="Times New Roman" w:cs="Times New Roman"/>
          <w:sz w:val="24"/>
          <w:szCs w:val="24"/>
        </w:rPr>
        <w:t>42.1 )</w:t>
      </w:r>
      <w:proofErr w:type="gramEnd"/>
      <w:r w:rsidRPr="001C768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1C7687">
        <w:rPr>
          <w:rFonts w:ascii="Times New Roman" w:hAnsi="Times New Roman" w:cs="Times New Roman"/>
          <w:sz w:val="24"/>
          <w:szCs w:val="24"/>
        </w:rPr>
        <w:t>b'James</w:t>
      </w:r>
      <w:proofErr w:type="spellEnd"/>
      <w:r w:rsidRPr="001C7687">
        <w:rPr>
          <w:rFonts w:ascii="Times New Roman" w:hAnsi="Times New Roman" w:cs="Times New Roman"/>
          <w:sz w:val="24"/>
          <w:szCs w:val="24"/>
        </w:rPr>
        <w:t>', 5, 48.5 ) (</w:t>
      </w:r>
      <w:proofErr w:type="spellStart"/>
      <w:r w:rsidRPr="001C7687">
        <w:rPr>
          <w:rFonts w:ascii="Times New Roman" w:hAnsi="Times New Roman" w:cs="Times New Roman"/>
          <w:sz w:val="24"/>
          <w:szCs w:val="24"/>
        </w:rPr>
        <w:t>b'Nail</w:t>
      </w:r>
      <w:proofErr w:type="spellEnd"/>
      <w:r w:rsidRPr="001C7687">
        <w:rPr>
          <w:rFonts w:ascii="Times New Roman" w:hAnsi="Times New Roman" w:cs="Times New Roman"/>
          <w:sz w:val="24"/>
          <w:szCs w:val="24"/>
        </w:rPr>
        <w:t>', 6, 52.5 )]</w:t>
      </w:r>
    </w:p>
    <w:p w14:paraId="0EEA79FF" w14:textId="77777777" w:rsidR="001C7687" w:rsidRPr="001C7687" w:rsidRDefault="001C7687" w:rsidP="001C7687"/>
    <w:p w14:paraId="7F2E6318" w14:textId="319C94B8" w:rsidR="001C7687" w:rsidRPr="001C7687" w:rsidRDefault="001C7687" w:rsidP="001C7687"/>
    <w:p w14:paraId="5F021A34" w14:textId="6EB4220B" w:rsidR="001C7687" w:rsidRPr="001C7687" w:rsidRDefault="001C7687" w:rsidP="001C7687"/>
    <w:p w14:paraId="0F8AE215" w14:textId="01E8A588" w:rsidR="001C7687" w:rsidRDefault="001C7687" w:rsidP="001C7687"/>
    <w:p w14:paraId="5522F71F" w14:textId="77777777" w:rsidR="001C7687" w:rsidRDefault="001C7687">
      <w:r>
        <w:br w:type="page"/>
      </w:r>
    </w:p>
    <w:p w14:paraId="7B1A9FDC" w14:textId="79F50F4F" w:rsidR="001C7687" w:rsidRDefault="001C7687" w:rsidP="001C7687">
      <w:pPr>
        <w:pStyle w:val="ListParagraph"/>
        <w:numPr>
          <w:ilvl w:val="0"/>
          <w:numId w:val="2"/>
        </w:numPr>
        <w:spacing w:after="120"/>
        <w:ind w:left="284" w:hanging="284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3E015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Write a Python Program to Print all Prime Numbers in an Interval</w:t>
      </w:r>
    </w:p>
    <w:p w14:paraId="5FF048AA" w14:textId="590CB153" w:rsidR="001C7687" w:rsidRDefault="001C7687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56FB9258" w14:textId="148ACF9E" w:rsidR="001C7687" w:rsidRDefault="001C7687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Program: </w:t>
      </w:r>
    </w:p>
    <w:p w14:paraId="2C4B9958" w14:textId="6B46A09B" w:rsidR="001C7687" w:rsidRDefault="001C7687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5D35FF2B" w14:textId="77777777" w:rsidR="001C7687" w:rsidRPr="001C7687" w:rsidRDefault="001C7687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tart=</w:t>
      </w:r>
      <w:proofErr w:type="gramStart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nt(</w:t>
      </w:r>
      <w:proofErr w:type="gramEnd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nput("Enter start range :"))</w:t>
      </w:r>
    </w:p>
    <w:p w14:paraId="7B8AF606" w14:textId="77777777" w:rsidR="001C7687" w:rsidRPr="001C7687" w:rsidRDefault="001C7687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end=</w:t>
      </w:r>
      <w:proofErr w:type="gramStart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nt(</w:t>
      </w:r>
      <w:proofErr w:type="gramEnd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nt(input("Enter end range : ")))</w:t>
      </w:r>
    </w:p>
    <w:p w14:paraId="1D0D497B" w14:textId="77777777" w:rsidR="001C7687" w:rsidRPr="001C7687" w:rsidRDefault="001C7687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rint(start)</w:t>
      </w:r>
    </w:p>
    <w:p w14:paraId="21C8AC8E" w14:textId="77777777" w:rsidR="001C7687" w:rsidRPr="001C7687" w:rsidRDefault="001C7687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rint(end)</w:t>
      </w:r>
    </w:p>
    <w:p w14:paraId="2A909842" w14:textId="77777777" w:rsidR="001C7687" w:rsidRPr="001C7687" w:rsidRDefault="001C7687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for </w:t>
      </w:r>
      <w:proofErr w:type="spellStart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num</w:t>
      </w:r>
      <w:proofErr w:type="spellEnd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in range(</w:t>
      </w:r>
      <w:proofErr w:type="gramStart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tart,end</w:t>
      </w:r>
      <w:proofErr w:type="gramEnd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+1):</w:t>
      </w:r>
    </w:p>
    <w:p w14:paraId="082DD932" w14:textId="77777777" w:rsidR="001C7687" w:rsidRPr="001C7687" w:rsidRDefault="001C7687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   if(</w:t>
      </w:r>
      <w:proofErr w:type="spellStart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num</w:t>
      </w:r>
      <w:proofErr w:type="spellEnd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&gt;1):</w:t>
      </w:r>
    </w:p>
    <w:p w14:paraId="61F21600" w14:textId="77777777" w:rsidR="001C7687" w:rsidRPr="001C7687" w:rsidRDefault="001C7687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       for </w:t>
      </w:r>
      <w:proofErr w:type="spellStart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</w:t>
      </w:r>
      <w:proofErr w:type="spellEnd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in </w:t>
      </w:r>
      <w:proofErr w:type="gramStart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range(</w:t>
      </w:r>
      <w:proofErr w:type="gramEnd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2, </w:t>
      </w:r>
      <w:proofErr w:type="spellStart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num</w:t>
      </w:r>
      <w:proofErr w:type="spellEnd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):</w:t>
      </w:r>
    </w:p>
    <w:p w14:paraId="1F42D8BE" w14:textId="77777777" w:rsidR="001C7687" w:rsidRPr="001C7687" w:rsidRDefault="001C7687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           if (</w:t>
      </w:r>
      <w:proofErr w:type="spellStart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num</w:t>
      </w:r>
      <w:proofErr w:type="spellEnd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% </w:t>
      </w:r>
      <w:proofErr w:type="spellStart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</w:t>
      </w:r>
      <w:proofErr w:type="spellEnd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) == 0:</w:t>
      </w:r>
    </w:p>
    <w:p w14:paraId="6281A339" w14:textId="77777777" w:rsidR="001C7687" w:rsidRPr="001C7687" w:rsidRDefault="001C7687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               break</w:t>
      </w:r>
    </w:p>
    <w:p w14:paraId="225FB65F" w14:textId="77777777" w:rsidR="001C7687" w:rsidRPr="001C7687" w:rsidRDefault="001C7687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       else:</w:t>
      </w:r>
    </w:p>
    <w:p w14:paraId="0F8C39C5" w14:textId="09359DD8" w:rsidR="001C7687" w:rsidRDefault="001C7687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           print(</w:t>
      </w:r>
      <w:proofErr w:type="spellStart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num</w:t>
      </w:r>
      <w:proofErr w:type="spellEnd"/>
      <w:r w:rsidRPr="001C768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)</w:t>
      </w:r>
    </w:p>
    <w:p w14:paraId="68F515C6" w14:textId="1D513083" w:rsidR="000B60C4" w:rsidRDefault="000B60C4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4EBED46D" w14:textId="09E83457" w:rsidR="000B60C4" w:rsidRDefault="000B60C4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2C2C9FCF" w14:textId="543E9855" w:rsidR="000B60C4" w:rsidRDefault="000B60C4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utput:</w:t>
      </w:r>
    </w:p>
    <w:p w14:paraId="0066C80E" w14:textId="02156608" w:rsidR="000B60C4" w:rsidRDefault="000B60C4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09F7E314" w14:textId="296EE0CF" w:rsidR="000B60C4" w:rsidRPr="001C7687" w:rsidRDefault="000B60C4" w:rsidP="001C7687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1CDDB3B" wp14:editId="7F1639E2">
            <wp:extent cx="4815840" cy="2029009"/>
            <wp:effectExtent l="0" t="0" r="381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653" cy="204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60D4A" w14:textId="40273846" w:rsidR="000B60C4" w:rsidRDefault="000B60C4" w:rsidP="001C7687"/>
    <w:p w14:paraId="3BA6B351" w14:textId="77777777" w:rsidR="000B60C4" w:rsidRDefault="000B60C4">
      <w:r>
        <w:br w:type="page"/>
      </w:r>
    </w:p>
    <w:p w14:paraId="1D547AE6" w14:textId="77777777" w:rsidR="000B60C4" w:rsidRPr="000D09A7" w:rsidRDefault="000B60C4" w:rsidP="000B60C4">
      <w:pPr>
        <w:pStyle w:val="ListParagraph"/>
        <w:numPr>
          <w:ilvl w:val="0"/>
          <w:numId w:val="2"/>
        </w:numPr>
        <w:spacing w:after="120"/>
        <w:ind w:left="284" w:hanging="284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0D09A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lastRenderedPageBreak/>
        <w:t>Write a Python Program to Convert Decimal to Binary, Octal and Hexadecimal</w:t>
      </w:r>
    </w:p>
    <w:p w14:paraId="26059B65" w14:textId="4CFB96F5" w:rsidR="001C7687" w:rsidRDefault="001C7687" w:rsidP="001C7687"/>
    <w:p w14:paraId="6ADB00D4" w14:textId="4AE00C83" w:rsidR="000B60C4" w:rsidRDefault="000B60C4" w:rsidP="001C7687">
      <w:r>
        <w:t>Program:</w:t>
      </w:r>
    </w:p>
    <w:p w14:paraId="104CE8BE" w14:textId="71896AC1" w:rsidR="000B60C4" w:rsidRDefault="000B60C4" w:rsidP="001C7687"/>
    <w:p w14:paraId="16B1FB89" w14:textId="77777777" w:rsidR="000B60C4" w:rsidRDefault="000B60C4" w:rsidP="000B60C4">
      <w:r>
        <w:t xml:space="preserve">def </w:t>
      </w:r>
      <w:proofErr w:type="spellStart"/>
      <w:r>
        <w:t>decimal_to_binary</w:t>
      </w:r>
      <w:proofErr w:type="spellEnd"/>
      <w:r>
        <w:t>(dec):</w:t>
      </w:r>
    </w:p>
    <w:p w14:paraId="66251473" w14:textId="61FD760F" w:rsidR="000B60C4" w:rsidRDefault="000B60C4" w:rsidP="000B60C4">
      <w:r>
        <w:t xml:space="preserve">    decimal = int(dec)</w:t>
      </w:r>
    </w:p>
    <w:p w14:paraId="378E5AAB" w14:textId="77777777" w:rsidR="000B60C4" w:rsidRDefault="000B60C4" w:rsidP="000B60C4">
      <w:r>
        <w:t xml:space="preserve">    # Prints equivalent decimal</w:t>
      </w:r>
    </w:p>
    <w:p w14:paraId="077E5A67" w14:textId="4568D699" w:rsidR="000B60C4" w:rsidRDefault="000B60C4" w:rsidP="000B60C4">
      <w:r>
        <w:t xml:space="preserve">    </w:t>
      </w:r>
      <w:proofErr w:type="gramStart"/>
      <w:r>
        <w:t>print(</w:t>
      </w:r>
      <w:proofErr w:type="gramEnd"/>
      <w:r>
        <w:t>decimal, " in Binary : ", bin(decimal))</w:t>
      </w:r>
    </w:p>
    <w:p w14:paraId="155ECE9A" w14:textId="77777777" w:rsidR="000B60C4" w:rsidRDefault="000B60C4" w:rsidP="000B60C4">
      <w:r>
        <w:t># Function to convert decimal to octal</w:t>
      </w:r>
    </w:p>
    <w:p w14:paraId="7128B1B9" w14:textId="77777777" w:rsidR="000B60C4" w:rsidRDefault="000B60C4" w:rsidP="000B60C4">
      <w:r>
        <w:t xml:space="preserve">def </w:t>
      </w:r>
      <w:proofErr w:type="spellStart"/>
      <w:r>
        <w:t>decimal_to_octal</w:t>
      </w:r>
      <w:proofErr w:type="spellEnd"/>
      <w:r>
        <w:t>(dec):</w:t>
      </w:r>
    </w:p>
    <w:p w14:paraId="770EFB1D" w14:textId="5004060C" w:rsidR="000B60C4" w:rsidRDefault="000B60C4" w:rsidP="000B60C4">
      <w:r>
        <w:t xml:space="preserve">    decimal = int(dec)</w:t>
      </w:r>
    </w:p>
    <w:p w14:paraId="14C47588" w14:textId="77777777" w:rsidR="000B60C4" w:rsidRDefault="000B60C4" w:rsidP="000B60C4">
      <w:r>
        <w:t xml:space="preserve">    # Prints equivalent decimal</w:t>
      </w:r>
    </w:p>
    <w:p w14:paraId="4FDDAEC2" w14:textId="77777777" w:rsidR="000B60C4" w:rsidRDefault="000B60C4" w:rsidP="000B60C4">
      <w:r>
        <w:t xml:space="preserve">    </w:t>
      </w:r>
      <w:proofErr w:type="gramStart"/>
      <w:r>
        <w:t>print(</w:t>
      </w:r>
      <w:proofErr w:type="gramEnd"/>
      <w:r>
        <w:t>decimal, "in Octal : ", oct(decimal))</w:t>
      </w:r>
    </w:p>
    <w:p w14:paraId="63666904" w14:textId="7965C358" w:rsidR="000B60C4" w:rsidRDefault="000B60C4" w:rsidP="000B60C4">
      <w:r>
        <w:t># Function to convert decimal to hexadecimal</w:t>
      </w:r>
    </w:p>
    <w:p w14:paraId="6AD7BC55" w14:textId="77777777" w:rsidR="000B60C4" w:rsidRDefault="000B60C4" w:rsidP="000B60C4">
      <w:r>
        <w:t xml:space="preserve">def </w:t>
      </w:r>
      <w:proofErr w:type="spellStart"/>
      <w:r>
        <w:t>decimal_to_hexadecimal</w:t>
      </w:r>
      <w:proofErr w:type="spellEnd"/>
      <w:r>
        <w:t>(dec):</w:t>
      </w:r>
    </w:p>
    <w:p w14:paraId="7160E8B6" w14:textId="77777777" w:rsidR="000B60C4" w:rsidRDefault="000B60C4" w:rsidP="000B60C4">
      <w:r>
        <w:t xml:space="preserve">    decimal = int(dec)</w:t>
      </w:r>
    </w:p>
    <w:p w14:paraId="2DCC743F" w14:textId="77777777" w:rsidR="000B60C4" w:rsidRDefault="000B60C4" w:rsidP="000B60C4">
      <w:r>
        <w:t xml:space="preserve">    # Prints equivalent decimal</w:t>
      </w:r>
    </w:p>
    <w:p w14:paraId="17945E8B" w14:textId="77777777" w:rsidR="000B60C4" w:rsidRDefault="000B60C4" w:rsidP="000B60C4">
      <w:r>
        <w:t xml:space="preserve">    </w:t>
      </w:r>
      <w:proofErr w:type="gramStart"/>
      <w:r>
        <w:t>print(</w:t>
      </w:r>
      <w:proofErr w:type="gramEnd"/>
      <w:r>
        <w:t>decimal, " in Hexadecimal : ", hex(decimal))</w:t>
      </w:r>
    </w:p>
    <w:p w14:paraId="227B7688" w14:textId="57552B2A" w:rsidR="000B60C4" w:rsidRDefault="000B60C4" w:rsidP="000B60C4">
      <w:r>
        <w:t># Driver program</w:t>
      </w:r>
    </w:p>
    <w:p w14:paraId="757F096F" w14:textId="77777777" w:rsidR="000B60C4" w:rsidRDefault="000B60C4" w:rsidP="000B60C4">
      <w:r>
        <w:t xml:space="preserve">dec = </w:t>
      </w:r>
      <w:proofErr w:type="gramStart"/>
      <w:r>
        <w:t>int(</w:t>
      </w:r>
      <w:proofErr w:type="gramEnd"/>
      <w:r>
        <w:t>input("Enter Number : "))</w:t>
      </w:r>
    </w:p>
    <w:p w14:paraId="2599D2D9" w14:textId="77777777" w:rsidR="000B60C4" w:rsidRDefault="000B60C4" w:rsidP="000B60C4">
      <w:proofErr w:type="spellStart"/>
      <w:r>
        <w:t>decimal_to_binary</w:t>
      </w:r>
      <w:proofErr w:type="spellEnd"/>
      <w:r>
        <w:t>(dec)</w:t>
      </w:r>
    </w:p>
    <w:p w14:paraId="193A9B7D" w14:textId="77777777" w:rsidR="000B60C4" w:rsidRDefault="000B60C4" w:rsidP="000B60C4">
      <w:proofErr w:type="spellStart"/>
      <w:r>
        <w:t>decimal_to_octal</w:t>
      </w:r>
      <w:proofErr w:type="spellEnd"/>
      <w:r>
        <w:t>(dec)</w:t>
      </w:r>
    </w:p>
    <w:p w14:paraId="3FD174FC" w14:textId="53A70C6B" w:rsidR="000B60C4" w:rsidRDefault="000B60C4" w:rsidP="000B60C4">
      <w:proofErr w:type="spellStart"/>
      <w:r>
        <w:t>decimal_to_hexadecimal</w:t>
      </w:r>
      <w:proofErr w:type="spellEnd"/>
      <w:r>
        <w:t>(dec)</w:t>
      </w:r>
    </w:p>
    <w:p w14:paraId="4A943F16" w14:textId="3444FD25" w:rsidR="000B60C4" w:rsidRDefault="000B60C4" w:rsidP="000B60C4"/>
    <w:p w14:paraId="55B03939" w14:textId="334EEC68" w:rsidR="000B60C4" w:rsidRDefault="000B60C4" w:rsidP="000B60C4">
      <w:r>
        <w:t>Output:</w:t>
      </w:r>
    </w:p>
    <w:p w14:paraId="75D02C71" w14:textId="5BD2AF28" w:rsidR="0063321A" w:rsidRDefault="000B60C4" w:rsidP="000B60C4">
      <w:r>
        <w:rPr>
          <w:noProof/>
        </w:rPr>
        <w:drawing>
          <wp:inline distT="0" distB="0" distL="0" distR="0" wp14:anchorId="73648F74" wp14:editId="3F68CFCD">
            <wp:extent cx="4008120" cy="1229485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796" cy="1243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689F1" w14:textId="77777777" w:rsidR="0063321A" w:rsidRDefault="0063321A">
      <w:r>
        <w:br w:type="page"/>
      </w:r>
    </w:p>
    <w:p w14:paraId="5710420C" w14:textId="77777777" w:rsidR="0063321A" w:rsidRPr="000D09A7" w:rsidRDefault="0063321A" w:rsidP="0063321A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0D09A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lastRenderedPageBreak/>
        <w:t xml:space="preserve">3. </w:t>
      </w:r>
      <w:bookmarkStart w:id="0" w:name="_Hlk53504667"/>
      <w:r w:rsidRPr="000D09A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Write a Python program to get the smallest number from a list.</w:t>
      </w:r>
      <w:bookmarkEnd w:id="0"/>
    </w:p>
    <w:p w14:paraId="0960A626" w14:textId="25C29E1A" w:rsidR="000B60C4" w:rsidRDefault="000B60C4" w:rsidP="000B60C4"/>
    <w:p w14:paraId="363819D2" w14:textId="6E735B51" w:rsidR="0063321A" w:rsidRDefault="0063321A" w:rsidP="000B60C4">
      <w:r>
        <w:t>Program:</w:t>
      </w:r>
    </w:p>
    <w:p w14:paraId="5A8334A6" w14:textId="7687B8D1" w:rsidR="0063321A" w:rsidRDefault="0063321A" w:rsidP="000B60C4"/>
    <w:p w14:paraId="55906544" w14:textId="77777777" w:rsidR="0063321A" w:rsidRDefault="0063321A" w:rsidP="0063321A">
      <w:r>
        <w:t># Python program to find smallest</w:t>
      </w:r>
    </w:p>
    <w:p w14:paraId="1F89BF25" w14:textId="77777777" w:rsidR="0063321A" w:rsidRDefault="0063321A" w:rsidP="0063321A">
      <w:r>
        <w:t># number in a list</w:t>
      </w:r>
    </w:p>
    <w:p w14:paraId="1CC9BF10" w14:textId="473D2C3F" w:rsidR="0063321A" w:rsidRDefault="0063321A" w:rsidP="0063321A">
      <w:proofErr w:type="spellStart"/>
      <w:r>
        <w:t>input_string</w:t>
      </w:r>
      <w:proofErr w:type="spellEnd"/>
      <w:r>
        <w:t xml:space="preserve"> = </w:t>
      </w:r>
      <w:proofErr w:type="gramStart"/>
      <w:r>
        <w:t>input(</w:t>
      </w:r>
      <w:proofErr w:type="gramEnd"/>
      <w:r>
        <w:t>"Enter a list elements separated by space ")</w:t>
      </w:r>
    </w:p>
    <w:p w14:paraId="02B3837D" w14:textId="77777777" w:rsidR="0063321A" w:rsidRDefault="0063321A" w:rsidP="0063321A">
      <w:r>
        <w:t>print("\n")</w:t>
      </w:r>
    </w:p>
    <w:p w14:paraId="0293F2C8" w14:textId="1B66865C" w:rsidR="0063321A" w:rsidRDefault="0063321A" w:rsidP="0063321A">
      <w:r>
        <w:t xml:space="preserve">l = </w:t>
      </w:r>
      <w:proofErr w:type="spellStart"/>
      <w:r>
        <w:t>input_</w:t>
      </w:r>
      <w:proofErr w:type="gramStart"/>
      <w:r>
        <w:t>string.split</w:t>
      </w:r>
      <w:proofErr w:type="spellEnd"/>
      <w:proofErr w:type="gramEnd"/>
      <w:r>
        <w:t>()</w:t>
      </w:r>
    </w:p>
    <w:p w14:paraId="1E65F716" w14:textId="1D9294E3" w:rsidR="0063321A" w:rsidRDefault="0063321A" w:rsidP="0063321A">
      <w:proofErr w:type="gramStart"/>
      <w:r>
        <w:t>print(</w:t>
      </w:r>
      <w:proofErr w:type="gramEnd"/>
      <w:r>
        <w:t>"The list is ", l)</w:t>
      </w:r>
    </w:p>
    <w:p w14:paraId="48C4CE3E" w14:textId="77777777" w:rsidR="0063321A" w:rsidRDefault="0063321A" w:rsidP="0063321A">
      <w:r>
        <w:t># Assign first element as a minimum.</w:t>
      </w:r>
    </w:p>
    <w:p w14:paraId="5D7C9385" w14:textId="62C0E809" w:rsidR="0063321A" w:rsidRDefault="0063321A" w:rsidP="0063321A">
      <w:r>
        <w:t xml:space="preserve">min1 = </w:t>
      </w:r>
      <w:proofErr w:type="gramStart"/>
      <w:r>
        <w:t>l[</w:t>
      </w:r>
      <w:proofErr w:type="gramEnd"/>
      <w:r>
        <w:t>0]</w:t>
      </w:r>
    </w:p>
    <w:p w14:paraId="64ADAD67" w14:textId="78BC16BA" w:rsidR="0063321A" w:rsidRDefault="0063321A" w:rsidP="0063321A">
      <w:r>
        <w:t xml:space="preserve">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l)):</w:t>
      </w:r>
    </w:p>
    <w:p w14:paraId="75E22DCB" w14:textId="77777777" w:rsidR="0063321A" w:rsidRDefault="0063321A" w:rsidP="0063321A">
      <w:r>
        <w:t xml:space="preserve">    # If the other element is min than first element</w:t>
      </w:r>
    </w:p>
    <w:p w14:paraId="0103BBBD" w14:textId="77777777" w:rsidR="0063321A" w:rsidRDefault="0063321A" w:rsidP="0063321A">
      <w:r>
        <w:t xml:space="preserve">    if l[</w:t>
      </w:r>
      <w:proofErr w:type="spellStart"/>
      <w:r>
        <w:t>i</w:t>
      </w:r>
      <w:proofErr w:type="spellEnd"/>
      <w:r>
        <w:t>] &lt; min1:</w:t>
      </w:r>
    </w:p>
    <w:p w14:paraId="1EA9B61E" w14:textId="2AF79FD9" w:rsidR="0063321A" w:rsidRDefault="0063321A" w:rsidP="0063321A">
      <w:r>
        <w:t xml:space="preserve">        min1 = l[</w:t>
      </w:r>
      <w:proofErr w:type="spellStart"/>
      <w:r>
        <w:t>i</w:t>
      </w:r>
      <w:proofErr w:type="spellEnd"/>
      <w:proofErr w:type="gramStart"/>
      <w:r>
        <w:t>]  #</w:t>
      </w:r>
      <w:proofErr w:type="gramEnd"/>
      <w:r>
        <w:t xml:space="preserve"> It will change</w:t>
      </w:r>
    </w:p>
    <w:p w14:paraId="4FCA1513" w14:textId="10D748E7" w:rsidR="0063321A" w:rsidRDefault="0063321A" w:rsidP="0063321A">
      <w:proofErr w:type="gramStart"/>
      <w:r>
        <w:t>print(</w:t>
      </w:r>
      <w:proofErr w:type="gramEnd"/>
      <w:r>
        <w:t>"The smallest element in the list is ", min1)</w:t>
      </w:r>
    </w:p>
    <w:p w14:paraId="2E147B7E" w14:textId="62D265BE" w:rsidR="0063321A" w:rsidRDefault="0063321A" w:rsidP="0063321A"/>
    <w:p w14:paraId="3C96031D" w14:textId="5E26466E" w:rsidR="0063321A" w:rsidRDefault="0063321A" w:rsidP="0063321A">
      <w:r>
        <w:t>Output:</w:t>
      </w:r>
    </w:p>
    <w:p w14:paraId="7D68E464" w14:textId="77777777" w:rsidR="0063321A" w:rsidRDefault="0063321A" w:rsidP="0063321A"/>
    <w:p w14:paraId="345272D6" w14:textId="3C0EC8E3" w:rsidR="0063321A" w:rsidRDefault="0063321A" w:rsidP="0063321A">
      <w:pPr>
        <w:rPr>
          <w:noProof/>
        </w:rPr>
      </w:pPr>
      <w:r>
        <w:rPr>
          <w:noProof/>
        </w:rPr>
        <w:drawing>
          <wp:inline distT="0" distB="0" distL="0" distR="0" wp14:anchorId="4DD29114" wp14:editId="48EA4357">
            <wp:extent cx="6147374" cy="135636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5170" cy="135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D9059" w14:textId="4A8911F9" w:rsidR="0063321A" w:rsidRPr="0063321A" w:rsidRDefault="0063321A" w:rsidP="0063321A"/>
    <w:p w14:paraId="0783586C" w14:textId="54E3EE57" w:rsidR="0063321A" w:rsidRPr="0063321A" w:rsidRDefault="0063321A" w:rsidP="0063321A"/>
    <w:p w14:paraId="473B67E8" w14:textId="4D0E0320" w:rsidR="0063321A" w:rsidRPr="0063321A" w:rsidRDefault="0063321A" w:rsidP="0063321A"/>
    <w:p w14:paraId="2D9AC648" w14:textId="25B581F6" w:rsidR="0063321A" w:rsidRDefault="0063321A" w:rsidP="0063321A">
      <w:pPr>
        <w:rPr>
          <w:noProof/>
        </w:rPr>
      </w:pPr>
    </w:p>
    <w:p w14:paraId="3F4790FC" w14:textId="143A0FEB" w:rsidR="0063321A" w:rsidRDefault="0063321A" w:rsidP="0063321A"/>
    <w:p w14:paraId="1281742E" w14:textId="77777777" w:rsidR="0063321A" w:rsidRDefault="0063321A">
      <w:r>
        <w:br w:type="page"/>
      </w:r>
    </w:p>
    <w:p w14:paraId="20B5F544" w14:textId="77777777" w:rsidR="0063321A" w:rsidRDefault="0063321A" w:rsidP="0063321A">
      <w:pPr>
        <w:tabs>
          <w:tab w:val="left" w:pos="3450"/>
        </w:tabs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0D09A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lastRenderedPageBreak/>
        <w:t>4. Write a Python program to remove duplicates from a list.</w:t>
      </w:r>
    </w:p>
    <w:p w14:paraId="742A4230" w14:textId="7F8EEFF7" w:rsidR="0063321A" w:rsidRDefault="0063321A" w:rsidP="0063321A"/>
    <w:p w14:paraId="2998D4C3" w14:textId="04B5D130" w:rsidR="0063321A" w:rsidRDefault="0063321A" w:rsidP="0063321A">
      <w:r>
        <w:t>Program:</w:t>
      </w:r>
    </w:p>
    <w:p w14:paraId="4E26D3A3" w14:textId="4291ECB5" w:rsidR="0063321A" w:rsidRDefault="0063321A" w:rsidP="0063321A"/>
    <w:p w14:paraId="17C84A11" w14:textId="77777777" w:rsidR="0063321A" w:rsidRDefault="0063321A" w:rsidP="0063321A">
      <w:r>
        <w:t>def Remove(duplicate):</w:t>
      </w:r>
    </w:p>
    <w:p w14:paraId="79CE1F67" w14:textId="77777777" w:rsidR="0063321A" w:rsidRDefault="0063321A" w:rsidP="0063321A">
      <w:r>
        <w:t xml:space="preserve">    </w:t>
      </w:r>
      <w:proofErr w:type="spellStart"/>
      <w:r>
        <w:t>final_list</w:t>
      </w:r>
      <w:proofErr w:type="spellEnd"/>
      <w:r>
        <w:t xml:space="preserve"> = []</w:t>
      </w:r>
    </w:p>
    <w:p w14:paraId="73979937" w14:textId="77777777" w:rsidR="0063321A" w:rsidRDefault="0063321A" w:rsidP="0063321A">
      <w:r>
        <w:t xml:space="preserve">    for </w:t>
      </w:r>
      <w:proofErr w:type="spellStart"/>
      <w:r>
        <w:t>num</w:t>
      </w:r>
      <w:proofErr w:type="spellEnd"/>
      <w:r>
        <w:t xml:space="preserve"> in duplicate:</w:t>
      </w:r>
    </w:p>
    <w:p w14:paraId="19DDDB47" w14:textId="77777777" w:rsidR="0063321A" w:rsidRDefault="0063321A" w:rsidP="0063321A">
      <w:r>
        <w:t xml:space="preserve">        if </w:t>
      </w:r>
      <w:proofErr w:type="spellStart"/>
      <w:r>
        <w:t>num</w:t>
      </w:r>
      <w:proofErr w:type="spellEnd"/>
      <w:r>
        <w:t xml:space="preserve"> not in </w:t>
      </w:r>
      <w:proofErr w:type="spellStart"/>
      <w:r>
        <w:t>final_list</w:t>
      </w:r>
      <w:proofErr w:type="spellEnd"/>
      <w:r>
        <w:t>:</w:t>
      </w:r>
    </w:p>
    <w:p w14:paraId="6F31F5DA" w14:textId="77777777" w:rsidR="0063321A" w:rsidRDefault="0063321A" w:rsidP="0063321A">
      <w:r>
        <w:t xml:space="preserve">            </w:t>
      </w:r>
      <w:proofErr w:type="spellStart"/>
      <w:r>
        <w:t>final_</w:t>
      </w:r>
      <w:proofErr w:type="gramStart"/>
      <w:r>
        <w:t>list.append</w:t>
      </w:r>
      <w:proofErr w:type="spellEnd"/>
      <w:proofErr w:type="gramEnd"/>
      <w:r>
        <w:t>(</w:t>
      </w:r>
      <w:proofErr w:type="spellStart"/>
      <w:r>
        <w:t>num</w:t>
      </w:r>
      <w:proofErr w:type="spellEnd"/>
      <w:r>
        <w:t>)</w:t>
      </w:r>
    </w:p>
    <w:p w14:paraId="3AB45375" w14:textId="7D1B9543" w:rsidR="0063321A" w:rsidRDefault="0063321A" w:rsidP="0063321A">
      <w:r>
        <w:t xml:space="preserve">    return </w:t>
      </w:r>
      <w:proofErr w:type="spellStart"/>
      <w:r>
        <w:t>final_list</w:t>
      </w:r>
      <w:proofErr w:type="spellEnd"/>
    </w:p>
    <w:p w14:paraId="1E12E091" w14:textId="6C185902" w:rsidR="0063321A" w:rsidRDefault="0063321A" w:rsidP="0063321A">
      <w:proofErr w:type="spellStart"/>
      <w:r>
        <w:t>input_string</w:t>
      </w:r>
      <w:proofErr w:type="spellEnd"/>
      <w:r>
        <w:t xml:space="preserve"> = </w:t>
      </w:r>
      <w:proofErr w:type="gramStart"/>
      <w:r>
        <w:t>input(</w:t>
      </w:r>
      <w:proofErr w:type="gramEnd"/>
      <w:r>
        <w:t>"Enter a list elements separated by space ")</w:t>
      </w:r>
    </w:p>
    <w:p w14:paraId="553DCBD4" w14:textId="77777777" w:rsidR="0063321A" w:rsidRDefault="0063321A" w:rsidP="0063321A">
      <w:r>
        <w:t>print("\n")</w:t>
      </w:r>
    </w:p>
    <w:p w14:paraId="3EC163D9" w14:textId="77777777" w:rsidR="0063321A" w:rsidRDefault="0063321A" w:rsidP="0063321A">
      <w:r>
        <w:t xml:space="preserve">duplicate = </w:t>
      </w:r>
      <w:proofErr w:type="spellStart"/>
      <w:r>
        <w:t>input_</w:t>
      </w:r>
      <w:proofErr w:type="gramStart"/>
      <w:r>
        <w:t>string.split</w:t>
      </w:r>
      <w:proofErr w:type="spellEnd"/>
      <w:proofErr w:type="gramEnd"/>
      <w:r>
        <w:t>()</w:t>
      </w:r>
    </w:p>
    <w:p w14:paraId="7332A315" w14:textId="263A2F24" w:rsidR="0063321A" w:rsidRDefault="0063321A" w:rsidP="0063321A">
      <w:proofErr w:type="gramStart"/>
      <w:r>
        <w:t>print(</w:t>
      </w:r>
      <w:proofErr w:type="gramEnd"/>
      <w:r>
        <w:t>Remove(duplicate))</w:t>
      </w:r>
    </w:p>
    <w:p w14:paraId="212F3F0A" w14:textId="2C9216A2" w:rsidR="0063321A" w:rsidRDefault="0063321A" w:rsidP="0063321A"/>
    <w:p w14:paraId="7B7B20EF" w14:textId="7B0C0669" w:rsidR="0063321A" w:rsidRDefault="0063321A" w:rsidP="0063321A">
      <w:r>
        <w:t>Output:</w:t>
      </w:r>
    </w:p>
    <w:p w14:paraId="175EE541" w14:textId="2E8DB2E0" w:rsidR="0063321A" w:rsidRDefault="0063321A" w:rsidP="0063321A"/>
    <w:p w14:paraId="0D140110" w14:textId="181A9E9A" w:rsidR="0063321A" w:rsidRDefault="0063321A" w:rsidP="0063321A">
      <w:pPr>
        <w:rPr>
          <w:noProof/>
        </w:rPr>
      </w:pPr>
      <w:r>
        <w:rPr>
          <w:noProof/>
        </w:rPr>
        <w:drawing>
          <wp:inline distT="0" distB="0" distL="0" distR="0" wp14:anchorId="55A0736A" wp14:editId="6A731CB7">
            <wp:extent cx="6354201" cy="111252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3561" cy="1114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33C8E" w14:textId="6CDCC88E" w:rsidR="0063321A" w:rsidRPr="0063321A" w:rsidRDefault="0063321A" w:rsidP="0063321A"/>
    <w:p w14:paraId="6D06DCE7" w14:textId="3B558AB8" w:rsidR="0063321A" w:rsidRPr="0063321A" w:rsidRDefault="0063321A" w:rsidP="0063321A"/>
    <w:p w14:paraId="5BB797F9" w14:textId="2D4E1136" w:rsidR="0063321A" w:rsidRPr="0063321A" w:rsidRDefault="0063321A" w:rsidP="0063321A"/>
    <w:p w14:paraId="26F711B8" w14:textId="6F6F9629" w:rsidR="0063321A" w:rsidRDefault="0063321A" w:rsidP="0063321A">
      <w:pPr>
        <w:rPr>
          <w:noProof/>
        </w:rPr>
      </w:pPr>
    </w:p>
    <w:p w14:paraId="26E08654" w14:textId="49CA7460" w:rsidR="0063321A" w:rsidRDefault="0063321A" w:rsidP="0063321A">
      <w:pPr>
        <w:jc w:val="center"/>
      </w:pPr>
    </w:p>
    <w:p w14:paraId="76DF71DF" w14:textId="77777777" w:rsidR="0063321A" w:rsidRDefault="0063321A">
      <w:r>
        <w:br w:type="page"/>
      </w:r>
    </w:p>
    <w:p w14:paraId="6A34B58D" w14:textId="77777777" w:rsidR="0063321A" w:rsidRPr="000D09A7" w:rsidRDefault="0063321A" w:rsidP="0063321A">
      <w:pPr>
        <w:pStyle w:val="NormalWeb"/>
        <w:shd w:val="clear" w:color="auto" w:fill="FFFFFF"/>
        <w:spacing w:before="0" w:beforeAutospacing="0" w:after="120" w:afterAutospacing="0" w:line="276" w:lineRule="auto"/>
        <w:rPr>
          <w:b/>
          <w:bCs/>
        </w:rPr>
      </w:pPr>
      <w:r w:rsidRPr="000D09A7">
        <w:rPr>
          <w:b/>
          <w:bCs/>
        </w:rPr>
        <w:lastRenderedPageBreak/>
        <w:t>5.Write a Python script to concatenate following dictionaries to create a new one’</w:t>
      </w:r>
    </w:p>
    <w:p w14:paraId="14A645A5" w14:textId="6A0296F7" w:rsidR="0063321A" w:rsidRDefault="0063321A" w:rsidP="0063321A"/>
    <w:p w14:paraId="00668229" w14:textId="37FA3175" w:rsidR="0063321A" w:rsidRDefault="0063321A" w:rsidP="0063321A">
      <w:r>
        <w:t>Program:</w:t>
      </w:r>
    </w:p>
    <w:p w14:paraId="14482F1F" w14:textId="30447508" w:rsidR="0063321A" w:rsidRDefault="0063321A" w:rsidP="0063321A"/>
    <w:p w14:paraId="73754205" w14:textId="77777777" w:rsidR="0063321A" w:rsidRDefault="0063321A" w:rsidP="0063321A">
      <w:r>
        <w:t>dic1</w:t>
      </w:r>
      <w:proofErr w:type="gramStart"/>
      <w:r>
        <w:t>={</w:t>
      </w:r>
      <w:proofErr w:type="gramEnd"/>
      <w:r>
        <w:t>1:10, 2:20}</w:t>
      </w:r>
    </w:p>
    <w:p w14:paraId="7472C029" w14:textId="77777777" w:rsidR="0063321A" w:rsidRDefault="0063321A" w:rsidP="0063321A">
      <w:r>
        <w:t>dic2</w:t>
      </w:r>
      <w:proofErr w:type="gramStart"/>
      <w:r>
        <w:t>={</w:t>
      </w:r>
      <w:proofErr w:type="gramEnd"/>
      <w:r>
        <w:t>3:30, 4:40}</w:t>
      </w:r>
    </w:p>
    <w:p w14:paraId="7142D8F5" w14:textId="77777777" w:rsidR="0063321A" w:rsidRDefault="0063321A" w:rsidP="0063321A">
      <w:r>
        <w:t>dic3</w:t>
      </w:r>
      <w:proofErr w:type="gramStart"/>
      <w:r>
        <w:t>={</w:t>
      </w:r>
      <w:proofErr w:type="gramEnd"/>
      <w:r>
        <w:t>5:50,6:60}</w:t>
      </w:r>
    </w:p>
    <w:p w14:paraId="2C8A16C8" w14:textId="77777777" w:rsidR="0063321A" w:rsidRDefault="0063321A" w:rsidP="0063321A">
      <w:r>
        <w:t>dic4 = {}</w:t>
      </w:r>
    </w:p>
    <w:p w14:paraId="4898C029" w14:textId="77777777" w:rsidR="0063321A" w:rsidRDefault="0063321A" w:rsidP="0063321A">
      <w:proofErr w:type="spellStart"/>
      <w:r>
        <w:t>for d</w:t>
      </w:r>
      <w:proofErr w:type="spellEnd"/>
      <w:r>
        <w:t xml:space="preserve"> in (dic1, dic2, dic3): dic4.update(d)</w:t>
      </w:r>
    </w:p>
    <w:p w14:paraId="4D4A734C" w14:textId="4988D76D" w:rsidR="0063321A" w:rsidRDefault="0063321A" w:rsidP="0063321A">
      <w:r>
        <w:t>print(dic4)</w:t>
      </w:r>
    </w:p>
    <w:p w14:paraId="21BD39E1" w14:textId="736238F0" w:rsidR="0063321A" w:rsidRDefault="0063321A" w:rsidP="0063321A"/>
    <w:p w14:paraId="1A2F44FA" w14:textId="5F864A5E" w:rsidR="0063321A" w:rsidRDefault="0063321A" w:rsidP="0063321A">
      <w:r>
        <w:t>Output:</w:t>
      </w:r>
    </w:p>
    <w:p w14:paraId="3DDFD49C" w14:textId="4EEC440E" w:rsidR="0063321A" w:rsidRDefault="0063321A" w:rsidP="0063321A"/>
    <w:p w14:paraId="58FBAFB1" w14:textId="386D9A0B" w:rsidR="0063321A" w:rsidRDefault="0063321A" w:rsidP="0063321A">
      <w:pPr>
        <w:rPr>
          <w:noProof/>
        </w:rPr>
      </w:pPr>
      <w:r>
        <w:rPr>
          <w:noProof/>
        </w:rPr>
        <w:drawing>
          <wp:inline distT="0" distB="0" distL="0" distR="0" wp14:anchorId="19935F5C" wp14:editId="05C86A33">
            <wp:extent cx="6202680" cy="563880"/>
            <wp:effectExtent l="0" t="0" r="762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268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B640C" w14:textId="254E8C84" w:rsidR="0063321A" w:rsidRPr="0063321A" w:rsidRDefault="0063321A" w:rsidP="0063321A"/>
    <w:p w14:paraId="51716956" w14:textId="06E2E9BA" w:rsidR="0063321A" w:rsidRPr="0063321A" w:rsidRDefault="0063321A" w:rsidP="0063321A"/>
    <w:p w14:paraId="4A2D441C" w14:textId="459AC136" w:rsidR="0063321A" w:rsidRDefault="0063321A" w:rsidP="0063321A">
      <w:pPr>
        <w:rPr>
          <w:noProof/>
        </w:rPr>
      </w:pPr>
    </w:p>
    <w:p w14:paraId="5CF302B1" w14:textId="6AD9BC0C" w:rsidR="0063321A" w:rsidRDefault="0063321A" w:rsidP="0063321A"/>
    <w:p w14:paraId="3E101A49" w14:textId="77777777" w:rsidR="0063321A" w:rsidRDefault="0063321A">
      <w:r>
        <w:br w:type="page"/>
      </w:r>
    </w:p>
    <w:p w14:paraId="78B4FB08" w14:textId="77777777" w:rsidR="00C53E65" w:rsidRPr="00486EC0" w:rsidRDefault="00C53E65" w:rsidP="00C53E65">
      <w:pPr>
        <w:spacing w:after="12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486EC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lastRenderedPageBreak/>
        <w:t>6.Write a Python program to find the highest 3 values in a dictionary.</w:t>
      </w:r>
    </w:p>
    <w:p w14:paraId="337356E7" w14:textId="520F6D6C" w:rsidR="0063321A" w:rsidRDefault="0063321A" w:rsidP="0063321A"/>
    <w:p w14:paraId="34E5AA77" w14:textId="4AB43546" w:rsidR="00C53E65" w:rsidRDefault="00C53E65" w:rsidP="0063321A">
      <w:r>
        <w:t>Program:</w:t>
      </w:r>
    </w:p>
    <w:p w14:paraId="7E6C9E2F" w14:textId="27FD7686" w:rsidR="00C53E65" w:rsidRDefault="00C53E65" w:rsidP="0063321A"/>
    <w:p w14:paraId="25BE2494" w14:textId="5047D072" w:rsidR="00C53E65" w:rsidRDefault="00C53E65" w:rsidP="00C53E65">
      <w:r>
        <w:t xml:space="preserve">from </w:t>
      </w:r>
      <w:proofErr w:type="spellStart"/>
      <w:r>
        <w:t>heapq</w:t>
      </w:r>
      <w:proofErr w:type="spellEnd"/>
      <w:r>
        <w:t xml:space="preserve"> import </w:t>
      </w:r>
      <w:proofErr w:type="spellStart"/>
      <w:r>
        <w:t>nlargest</w:t>
      </w:r>
      <w:proofErr w:type="spellEnd"/>
    </w:p>
    <w:p w14:paraId="0A8DF76B" w14:textId="77777777" w:rsidR="00C53E65" w:rsidRDefault="00C53E65" w:rsidP="00C53E65">
      <w:r>
        <w:t># Initial Dictionary</w:t>
      </w:r>
    </w:p>
    <w:p w14:paraId="03597973" w14:textId="77777777" w:rsidR="00C53E65" w:rsidRDefault="00C53E65" w:rsidP="00C53E65">
      <w:proofErr w:type="spellStart"/>
      <w:r>
        <w:t>my_dict</w:t>
      </w:r>
      <w:proofErr w:type="spellEnd"/>
      <w:r>
        <w:t xml:space="preserve"> = {'A': 67, 'B': 23, 'C': 45,</w:t>
      </w:r>
    </w:p>
    <w:p w14:paraId="1A94DF63" w14:textId="77777777" w:rsidR="00C53E65" w:rsidRDefault="00C53E65" w:rsidP="00C53E65">
      <w:r>
        <w:t xml:space="preserve">           'D': 56, 'E': 12, 'F': 69}</w:t>
      </w:r>
    </w:p>
    <w:p w14:paraId="5C4A8BB1" w14:textId="77777777" w:rsidR="00C53E65" w:rsidRDefault="00C53E65" w:rsidP="00C53E65">
      <w:proofErr w:type="gramStart"/>
      <w:r>
        <w:t>print(</w:t>
      </w:r>
      <w:proofErr w:type="gramEnd"/>
      <w:r>
        <w:t>"Initial Dictionary:")</w:t>
      </w:r>
    </w:p>
    <w:p w14:paraId="32DDDE04" w14:textId="77777777" w:rsidR="00C53E65" w:rsidRDefault="00C53E65" w:rsidP="00C53E65">
      <w:proofErr w:type="gramStart"/>
      <w:r>
        <w:t>print(</w:t>
      </w:r>
      <w:proofErr w:type="spellStart"/>
      <w:proofErr w:type="gramEnd"/>
      <w:r>
        <w:t>my_dict</w:t>
      </w:r>
      <w:proofErr w:type="spellEnd"/>
      <w:r>
        <w:t>, "\n")</w:t>
      </w:r>
    </w:p>
    <w:p w14:paraId="049B1BB2" w14:textId="77777777" w:rsidR="00C53E65" w:rsidRDefault="00C53E65" w:rsidP="00C53E65">
      <w:proofErr w:type="spellStart"/>
      <w:r>
        <w:t>ThreeHighest</w:t>
      </w:r>
      <w:proofErr w:type="spellEnd"/>
      <w:r>
        <w:t xml:space="preserve"> = </w:t>
      </w:r>
      <w:proofErr w:type="spellStart"/>
      <w:proofErr w:type="gramStart"/>
      <w:r>
        <w:t>nlargest</w:t>
      </w:r>
      <w:proofErr w:type="spellEnd"/>
      <w:r>
        <w:t>(</w:t>
      </w:r>
      <w:proofErr w:type="gramEnd"/>
      <w:r>
        <w:t xml:space="preserve">3, </w:t>
      </w:r>
      <w:proofErr w:type="spellStart"/>
      <w:r>
        <w:t>my_dict</w:t>
      </w:r>
      <w:proofErr w:type="spellEnd"/>
      <w:r>
        <w:t>, key=</w:t>
      </w:r>
      <w:proofErr w:type="spellStart"/>
      <w:r>
        <w:t>my_dict.get</w:t>
      </w:r>
      <w:proofErr w:type="spellEnd"/>
      <w:r>
        <w:t>)</w:t>
      </w:r>
    </w:p>
    <w:p w14:paraId="4D821FC7" w14:textId="77777777" w:rsidR="00C53E65" w:rsidRDefault="00C53E65" w:rsidP="00C53E65">
      <w:proofErr w:type="gramStart"/>
      <w:r>
        <w:t>print(</w:t>
      </w:r>
      <w:proofErr w:type="gramEnd"/>
      <w:r>
        <w:t>"Dictionary with 3 highest values:")</w:t>
      </w:r>
    </w:p>
    <w:p w14:paraId="140A0444" w14:textId="77777777" w:rsidR="00C53E65" w:rsidRDefault="00C53E65" w:rsidP="00C53E65">
      <w:proofErr w:type="gramStart"/>
      <w:r>
        <w:t>print(</w:t>
      </w:r>
      <w:proofErr w:type="gramEnd"/>
      <w:r>
        <w:t>"Keys: Values")</w:t>
      </w:r>
    </w:p>
    <w:p w14:paraId="5F52588D" w14:textId="77777777" w:rsidR="00C53E65" w:rsidRDefault="00C53E65" w:rsidP="00C53E65">
      <w:r>
        <w:t xml:space="preserve">for </w:t>
      </w:r>
      <w:proofErr w:type="spellStart"/>
      <w:r>
        <w:t>val</w:t>
      </w:r>
      <w:proofErr w:type="spellEnd"/>
      <w:r>
        <w:t xml:space="preserve"> in </w:t>
      </w:r>
      <w:proofErr w:type="spellStart"/>
      <w:r>
        <w:t>ThreeHighest</w:t>
      </w:r>
      <w:proofErr w:type="spellEnd"/>
      <w:r>
        <w:t>:</w:t>
      </w:r>
    </w:p>
    <w:p w14:paraId="41B8B97D" w14:textId="6E1475A9" w:rsidR="00C53E65" w:rsidRDefault="00C53E65" w:rsidP="00C53E65">
      <w:r>
        <w:t xml:space="preserve">    </w:t>
      </w:r>
      <w:proofErr w:type="gramStart"/>
      <w:r>
        <w:t>print(</w:t>
      </w:r>
      <w:proofErr w:type="spellStart"/>
      <w:proofErr w:type="gramEnd"/>
      <w:r>
        <w:t>val</w:t>
      </w:r>
      <w:proofErr w:type="spellEnd"/>
      <w:r>
        <w:t xml:space="preserve">, ":", </w:t>
      </w:r>
      <w:proofErr w:type="spellStart"/>
      <w:r>
        <w:t>my_dict.get</w:t>
      </w:r>
      <w:proofErr w:type="spellEnd"/>
      <w:r>
        <w:t>(</w:t>
      </w:r>
      <w:proofErr w:type="spellStart"/>
      <w:r>
        <w:t>val</w:t>
      </w:r>
      <w:proofErr w:type="spellEnd"/>
      <w:r>
        <w:t>))</w:t>
      </w:r>
    </w:p>
    <w:p w14:paraId="21F2C2D7" w14:textId="7929820D" w:rsidR="00C53E65" w:rsidRDefault="00C53E65" w:rsidP="00C53E65"/>
    <w:p w14:paraId="486F25A8" w14:textId="06FBCAC0" w:rsidR="00C53E65" w:rsidRDefault="00C53E65" w:rsidP="00C53E65">
      <w:r>
        <w:t>Output:</w:t>
      </w:r>
    </w:p>
    <w:p w14:paraId="049DCE31" w14:textId="34FBE83F" w:rsidR="00C53E65" w:rsidRDefault="00C53E65" w:rsidP="00C53E65"/>
    <w:p w14:paraId="3F098670" w14:textId="5309909D" w:rsidR="00C53E65" w:rsidRDefault="00C53E65" w:rsidP="00C53E65">
      <w:pPr>
        <w:rPr>
          <w:noProof/>
        </w:rPr>
      </w:pPr>
      <w:r>
        <w:rPr>
          <w:noProof/>
        </w:rPr>
        <w:drawing>
          <wp:inline distT="0" distB="0" distL="0" distR="0" wp14:anchorId="5666D5E7" wp14:editId="3987A1CF">
            <wp:extent cx="5735934" cy="1905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4650" cy="190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DB286" w14:textId="4F6E57B1" w:rsidR="00C53E65" w:rsidRPr="00C53E65" w:rsidRDefault="00C53E65" w:rsidP="00C53E65"/>
    <w:p w14:paraId="5726F452" w14:textId="0C77D186" w:rsidR="00C53E65" w:rsidRDefault="00C53E65" w:rsidP="00C53E65">
      <w:pPr>
        <w:rPr>
          <w:noProof/>
        </w:rPr>
      </w:pPr>
    </w:p>
    <w:p w14:paraId="6BADAC16" w14:textId="4701FCB8" w:rsidR="00C53E65" w:rsidRDefault="00C53E65" w:rsidP="00C53E65">
      <w:pPr>
        <w:ind w:firstLine="720"/>
      </w:pPr>
    </w:p>
    <w:p w14:paraId="3248F623" w14:textId="77777777" w:rsidR="00C53E65" w:rsidRDefault="00C53E65">
      <w:r>
        <w:br w:type="page"/>
      </w:r>
    </w:p>
    <w:p w14:paraId="0FFD2821" w14:textId="77777777" w:rsidR="00C53E65" w:rsidRDefault="00C53E65" w:rsidP="00C53E65">
      <w:pPr>
        <w:tabs>
          <w:tab w:val="left" w:pos="2815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486EC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lastRenderedPageBreak/>
        <w:t>7.Write a Python program to sort a tuple by its float element. </w:t>
      </w:r>
    </w:p>
    <w:p w14:paraId="59E7DBB3" w14:textId="77777777" w:rsidR="00C53E65" w:rsidRPr="003E0152" w:rsidRDefault="00C53E65" w:rsidP="00C53E65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3E0152">
        <w:rPr>
          <w:rFonts w:ascii="Times New Roman" w:hAnsi="Times New Roman" w:cs="Times New Roman"/>
          <w:sz w:val="24"/>
          <w:szCs w:val="24"/>
          <w:shd w:val="clear" w:color="auto" w:fill="FFFFFF"/>
        </w:rPr>
        <w:t>Sample data: [('item1', '12.20'), ('item2', '15.10'), ('item3', '24.5')]</w:t>
      </w:r>
      <w:r w:rsidRPr="003E0152">
        <w:rPr>
          <w:rFonts w:ascii="Times New Roman" w:hAnsi="Times New Roman" w:cs="Times New Roman"/>
          <w:sz w:val="24"/>
          <w:szCs w:val="24"/>
        </w:rPr>
        <w:br/>
      </w:r>
      <w:r w:rsidRPr="003E0152">
        <w:rPr>
          <w:rFonts w:ascii="Times New Roman" w:hAnsi="Times New Roman" w:cs="Times New Roman"/>
          <w:sz w:val="24"/>
          <w:szCs w:val="24"/>
          <w:shd w:val="clear" w:color="auto" w:fill="FFFFFF"/>
        </w:rPr>
        <w:t>Expected Output: [('item3', '24.5'), ('item2', '15.10'), ('item1', '12.20')]</w:t>
      </w:r>
    </w:p>
    <w:p w14:paraId="3112CD34" w14:textId="39571F3B" w:rsidR="00C53E65" w:rsidRDefault="00C53E65" w:rsidP="00C53E65"/>
    <w:p w14:paraId="5E55DE04" w14:textId="76A1F1A8" w:rsidR="00C53E65" w:rsidRDefault="00C53E65" w:rsidP="00C53E65">
      <w:r>
        <w:t>Program:</w:t>
      </w:r>
    </w:p>
    <w:p w14:paraId="3DC0AAB9" w14:textId="23625C3E" w:rsidR="00C53E65" w:rsidRDefault="00C53E65" w:rsidP="00C53E65"/>
    <w:p w14:paraId="6C8B253E" w14:textId="77777777" w:rsidR="00C53E65" w:rsidRDefault="00C53E65" w:rsidP="00C53E65">
      <w:r>
        <w:t>price = [('item1', '12.20'), ('item2', '15.10'), ('item3', '24.5')]</w:t>
      </w:r>
    </w:p>
    <w:p w14:paraId="0F79729F" w14:textId="4EA68D90" w:rsidR="00C53E65" w:rsidRDefault="00C53E65" w:rsidP="00C53E65">
      <w:proofErr w:type="gramStart"/>
      <w:r>
        <w:t>print( sorted</w:t>
      </w:r>
      <w:proofErr w:type="gramEnd"/>
      <w:r>
        <w:t>(price, key=lambda x: float(x[1]), reverse=True))</w:t>
      </w:r>
    </w:p>
    <w:p w14:paraId="6691A92C" w14:textId="7D13F158" w:rsidR="00C53E65" w:rsidRDefault="00C53E65" w:rsidP="00C53E65"/>
    <w:p w14:paraId="011EC08C" w14:textId="4D8535B6" w:rsidR="00C53E65" w:rsidRDefault="00C53E65" w:rsidP="00C53E65">
      <w:r>
        <w:t>Output:</w:t>
      </w:r>
    </w:p>
    <w:p w14:paraId="0A6A6DFF" w14:textId="300A922D" w:rsidR="00C53E65" w:rsidRDefault="00C53E65" w:rsidP="00C53E65"/>
    <w:p w14:paraId="20968737" w14:textId="57A37411" w:rsidR="00C53E65" w:rsidRDefault="00C53E65" w:rsidP="00C53E65">
      <w:pPr>
        <w:rPr>
          <w:noProof/>
        </w:rPr>
      </w:pPr>
      <w:r>
        <w:rPr>
          <w:noProof/>
        </w:rPr>
        <w:drawing>
          <wp:inline distT="0" distB="0" distL="0" distR="0" wp14:anchorId="62612B0C" wp14:editId="1D516BDB">
            <wp:extent cx="5895474" cy="381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977" cy="38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8A344" w14:textId="49B01B51" w:rsidR="00C53E65" w:rsidRPr="00C53E65" w:rsidRDefault="00C53E65" w:rsidP="00C53E65"/>
    <w:p w14:paraId="0414BE2F" w14:textId="2AD0B6B1" w:rsidR="00C53E65" w:rsidRPr="00C53E65" w:rsidRDefault="00C53E65" w:rsidP="00C53E65"/>
    <w:p w14:paraId="23FD5ED2" w14:textId="4A2B72CF" w:rsidR="00C53E65" w:rsidRPr="00C53E65" w:rsidRDefault="00C53E65" w:rsidP="00C53E65"/>
    <w:p w14:paraId="7FE044D7" w14:textId="59BDDD8C" w:rsidR="00C53E65" w:rsidRPr="00C53E65" w:rsidRDefault="00C53E65" w:rsidP="00C53E65"/>
    <w:p w14:paraId="63E91DFF" w14:textId="0130AD30" w:rsidR="00C53E65" w:rsidRPr="00C53E65" w:rsidRDefault="00C53E65" w:rsidP="00C53E65"/>
    <w:p w14:paraId="4370ACFB" w14:textId="54A8E8E8" w:rsidR="00C53E65" w:rsidRDefault="00C53E65" w:rsidP="00C53E65">
      <w:pPr>
        <w:rPr>
          <w:noProof/>
        </w:rPr>
      </w:pPr>
    </w:p>
    <w:p w14:paraId="6EFBFBC6" w14:textId="25975CAD" w:rsidR="00C53E65" w:rsidRDefault="00C53E65" w:rsidP="00C53E65">
      <w:pPr>
        <w:jc w:val="center"/>
      </w:pPr>
    </w:p>
    <w:p w14:paraId="3ACB328A" w14:textId="77777777" w:rsidR="00C53E65" w:rsidRDefault="00C53E65">
      <w:r>
        <w:br w:type="page"/>
      </w:r>
    </w:p>
    <w:p w14:paraId="17869C22" w14:textId="77777777" w:rsidR="00C53E65" w:rsidRPr="00486EC0" w:rsidRDefault="00C53E65" w:rsidP="00C53E65">
      <w:p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486EC0">
        <w:rPr>
          <w:rFonts w:ascii="Times New Roman" w:hAnsi="Times New Roman" w:cs="Times New Roman"/>
          <w:b/>
          <w:bCs/>
          <w:sz w:val="24"/>
          <w:szCs w:val="24"/>
        </w:rPr>
        <w:lastRenderedPageBreak/>
        <w:t>8.Write a Python program to check a given set has no elements in common with other given set.</w:t>
      </w:r>
    </w:p>
    <w:p w14:paraId="53206300" w14:textId="1C82D1D1" w:rsidR="00C53E65" w:rsidRDefault="00C53E65" w:rsidP="00C53E65"/>
    <w:p w14:paraId="61B7F818" w14:textId="68CA8D19" w:rsidR="00C53E65" w:rsidRDefault="00C53E65" w:rsidP="00C53E65">
      <w:r>
        <w:t>Program:</w:t>
      </w:r>
    </w:p>
    <w:p w14:paraId="3D93E88D" w14:textId="6E4D3559" w:rsidR="00C53E65" w:rsidRDefault="00C53E65" w:rsidP="00C53E65"/>
    <w:p w14:paraId="6D239C6C" w14:textId="77777777" w:rsidR="00C53E65" w:rsidRDefault="00C53E65" w:rsidP="00C53E65">
      <w:r>
        <w:t>sn1 = {1,2,3}</w:t>
      </w:r>
    </w:p>
    <w:p w14:paraId="0A34C077" w14:textId="77777777" w:rsidR="00C53E65" w:rsidRDefault="00C53E65" w:rsidP="00C53E65">
      <w:r>
        <w:t>sn2 = {4,5,6}</w:t>
      </w:r>
    </w:p>
    <w:p w14:paraId="24C857FE" w14:textId="77777777" w:rsidR="00C53E65" w:rsidRDefault="00C53E65" w:rsidP="00C53E65">
      <w:r>
        <w:t>sn3 = {3}</w:t>
      </w:r>
    </w:p>
    <w:p w14:paraId="34E47F0B" w14:textId="77777777" w:rsidR="00C53E65" w:rsidRDefault="00C53E65" w:rsidP="00C53E65">
      <w:proofErr w:type="gramStart"/>
      <w:r>
        <w:t>print(</w:t>
      </w:r>
      <w:proofErr w:type="gramEnd"/>
      <w:r>
        <w:t>"Original sets:")</w:t>
      </w:r>
    </w:p>
    <w:p w14:paraId="3CEAA5AF" w14:textId="77777777" w:rsidR="00C53E65" w:rsidRDefault="00C53E65" w:rsidP="00C53E65">
      <w:r>
        <w:t>print(sn1)</w:t>
      </w:r>
    </w:p>
    <w:p w14:paraId="10E2F881" w14:textId="77777777" w:rsidR="00C53E65" w:rsidRDefault="00C53E65" w:rsidP="00C53E65">
      <w:r>
        <w:t>print(sn2)</w:t>
      </w:r>
    </w:p>
    <w:p w14:paraId="6E641CBD" w14:textId="77777777" w:rsidR="00C53E65" w:rsidRDefault="00C53E65" w:rsidP="00C53E65">
      <w:r>
        <w:t>print(sn3)</w:t>
      </w:r>
    </w:p>
    <w:p w14:paraId="11AF817D" w14:textId="77777777" w:rsidR="00C53E65" w:rsidRDefault="00C53E65" w:rsidP="00C53E65">
      <w:proofErr w:type="gramStart"/>
      <w:r>
        <w:t>print(</w:t>
      </w:r>
      <w:proofErr w:type="gramEnd"/>
      <w:r>
        <w:t>"Check sn1 set has no elements in common with sn2 set:")</w:t>
      </w:r>
    </w:p>
    <w:p w14:paraId="15075195" w14:textId="77777777" w:rsidR="00C53E65" w:rsidRDefault="00C53E65" w:rsidP="00C53E65">
      <w:proofErr w:type="gramStart"/>
      <w:r>
        <w:t>print(</w:t>
      </w:r>
      <w:proofErr w:type="gramEnd"/>
      <w:r>
        <w:t>sn1.isdisjoint(sn2))</w:t>
      </w:r>
    </w:p>
    <w:p w14:paraId="54D18B4F" w14:textId="77777777" w:rsidR="00C53E65" w:rsidRDefault="00C53E65" w:rsidP="00C53E65">
      <w:proofErr w:type="gramStart"/>
      <w:r>
        <w:t>print(</w:t>
      </w:r>
      <w:proofErr w:type="gramEnd"/>
      <w:r>
        <w:t>"Check sn1 set has no elements in common with sn3 set:")</w:t>
      </w:r>
    </w:p>
    <w:p w14:paraId="23048627" w14:textId="1D5BDE72" w:rsidR="00C53E65" w:rsidRDefault="00C53E65" w:rsidP="00C53E65">
      <w:proofErr w:type="gramStart"/>
      <w:r>
        <w:t>print(</w:t>
      </w:r>
      <w:proofErr w:type="gramEnd"/>
      <w:r>
        <w:t>sn1.isdisjoint(sn3))</w:t>
      </w:r>
    </w:p>
    <w:p w14:paraId="68718810" w14:textId="667DC70B" w:rsidR="00C53E65" w:rsidRDefault="00C53E65" w:rsidP="00C53E65"/>
    <w:p w14:paraId="0249ED28" w14:textId="5C0013E7" w:rsidR="00C53E65" w:rsidRDefault="00C53E65" w:rsidP="00C53E65">
      <w:r>
        <w:t>Output:</w:t>
      </w:r>
    </w:p>
    <w:p w14:paraId="0A086C53" w14:textId="003052BF" w:rsidR="00C53E65" w:rsidRDefault="00C53E65" w:rsidP="00C53E65"/>
    <w:p w14:paraId="58E30B67" w14:textId="7722886A" w:rsidR="00C53E65" w:rsidRDefault="00C53E65" w:rsidP="00C53E65">
      <w:pPr>
        <w:rPr>
          <w:noProof/>
        </w:rPr>
      </w:pPr>
      <w:r>
        <w:rPr>
          <w:noProof/>
        </w:rPr>
        <w:drawing>
          <wp:inline distT="0" distB="0" distL="0" distR="0" wp14:anchorId="00E73029" wp14:editId="32300452">
            <wp:extent cx="5709745" cy="1874520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7799" cy="1877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8476B" w14:textId="1DD24B8D" w:rsidR="00C53E65" w:rsidRPr="00C53E65" w:rsidRDefault="00C53E65" w:rsidP="00C53E65"/>
    <w:p w14:paraId="27A91B6B" w14:textId="1D8D9E62" w:rsidR="00C53E65" w:rsidRPr="00C53E65" w:rsidRDefault="00C53E65" w:rsidP="00C53E65"/>
    <w:p w14:paraId="5D01C627" w14:textId="281BBAFC" w:rsidR="00C53E65" w:rsidRDefault="00C53E65" w:rsidP="00C53E65">
      <w:pPr>
        <w:rPr>
          <w:noProof/>
        </w:rPr>
      </w:pPr>
    </w:p>
    <w:p w14:paraId="4AE10FD7" w14:textId="19E99977" w:rsidR="00C53E65" w:rsidRDefault="00C53E65" w:rsidP="00C53E65">
      <w:pPr>
        <w:tabs>
          <w:tab w:val="left" w:pos="5328"/>
        </w:tabs>
      </w:pPr>
      <w:r>
        <w:tab/>
      </w:r>
    </w:p>
    <w:p w14:paraId="31B12414" w14:textId="77777777" w:rsidR="00C53E65" w:rsidRDefault="00C53E65">
      <w:r>
        <w:br w:type="page"/>
      </w:r>
    </w:p>
    <w:p w14:paraId="69E4E1BB" w14:textId="77777777" w:rsidR="005D316E" w:rsidRPr="00486EC0" w:rsidRDefault="005D316E" w:rsidP="005D316E">
      <w:p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486EC0">
        <w:rPr>
          <w:rFonts w:ascii="Times New Roman" w:hAnsi="Times New Roman" w:cs="Times New Roman"/>
          <w:b/>
          <w:bCs/>
          <w:sz w:val="24"/>
          <w:szCs w:val="24"/>
        </w:rPr>
        <w:lastRenderedPageBreak/>
        <w:t>9.Write a Python program to extract characters from various text files and puts them into a list.</w:t>
      </w:r>
    </w:p>
    <w:p w14:paraId="18373B46" w14:textId="0CB4B534" w:rsidR="00C53E65" w:rsidRDefault="00C53E65" w:rsidP="00C53E65">
      <w:pPr>
        <w:tabs>
          <w:tab w:val="left" w:pos="5328"/>
        </w:tabs>
      </w:pPr>
    </w:p>
    <w:p w14:paraId="0B983F72" w14:textId="189BDB2E" w:rsidR="005D316E" w:rsidRDefault="005D316E" w:rsidP="00C53E65">
      <w:pPr>
        <w:tabs>
          <w:tab w:val="left" w:pos="5328"/>
        </w:tabs>
      </w:pPr>
      <w:r>
        <w:t>Program:</w:t>
      </w:r>
    </w:p>
    <w:p w14:paraId="2E344037" w14:textId="259042EB" w:rsidR="005D316E" w:rsidRDefault="005D316E" w:rsidP="00C53E65">
      <w:pPr>
        <w:tabs>
          <w:tab w:val="left" w:pos="5328"/>
        </w:tabs>
      </w:pPr>
    </w:p>
    <w:p w14:paraId="43DC6804" w14:textId="77777777" w:rsidR="00DC65EA" w:rsidRDefault="00DC65EA" w:rsidP="00DC65EA">
      <w:pPr>
        <w:tabs>
          <w:tab w:val="left" w:pos="5328"/>
        </w:tabs>
      </w:pPr>
      <w:r>
        <w:t>import glob</w:t>
      </w:r>
    </w:p>
    <w:p w14:paraId="798F4508" w14:textId="77777777" w:rsidR="00DC65EA" w:rsidRDefault="00DC65EA" w:rsidP="00DC65EA">
      <w:pPr>
        <w:tabs>
          <w:tab w:val="left" w:pos="5328"/>
        </w:tabs>
      </w:pPr>
      <w:proofErr w:type="spellStart"/>
      <w:r>
        <w:t>char_list</w:t>
      </w:r>
      <w:proofErr w:type="spellEnd"/>
      <w:r>
        <w:t xml:space="preserve"> = []</w:t>
      </w:r>
    </w:p>
    <w:p w14:paraId="08582D1C" w14:textId="77777777" w:rsidR="00DC65EA" w:rsidRDefault="00DC65EA" w:rsidP="00DC65EA">
      <w:pPr>
        <w:tabs>
          <w:tab w:val="left" w:pos="5328"/>
        </w:tabs>
      </w:pPr>
      <w:proofErr w:type="spellStart"/>
      <w:r>
        <w:t>files_list</w:t>
      </w:r>
      <w:proofErr w:type="spellEnd"/>
      <w:r>
        <w:t xml:space="preserve"> = </w:t>
      </w:r>
      <w:proofErr w:type="spellStart"/>
      <w:proofErr w:type="gramStart"/>
      <w:r>
        <w:t>glob.glob</w:t>
      </w:r>
      <w:proofErr w:type="spellEnd"/>
      <w:proofErr w:type="gramEnd"/>
      <w:r>
        <w:t>("sample.txt")</w:t>
      </w:r>
    </w:p>
    <w:p w14:paraId="39C73F8C" w14:textId="77777777" w:rsidR="00DC65EA" w:rsidRDefault="00DC65EA" w:rsidP="00DC65EA">
      <w:pPr>
        <w:tabs>
          <w:tab w:val="left" w:pos="5328"/>
        </w:tabs>
      </w:pPr>
      <w:r>
        <w:t xml:space="preserve">for </w:t>
      </w:r>
      <w:proofErr w:type="spellStart"/>
      <w:r>
        <w:t>file_elem</w:t>
      </w:r>
      <w:proofErr w:type="spellEnd"/>
      <w:r>
        <w:t xml:space="preserve"> in </w:t>
      </w:r>
      <w:proofErr w:type="spellStart"/>
      <w:r>
        <w:t>files_list</w:t>
      </w:r>
      <w:proofErr w:type="spellEnd"/>
      <w:r>
        <w:t>:</w:t>
      </w:r>
    </w:p>
    <w:p w14:paraId="2BDDB66D" w14:textId="77777777" w:rsidR="00DC65EA" w:rsidRDefault="00DC65EA" w:rsidP="00DC65EA">
      <w:pPr>
        <w:tabs>
          <w:tab w:val="left" w:pos="5328"/>
        </w:tabs>
      </w:pPr>
      <w:r>
        <w:t xml:space="preserve">   with </w:t>
      </w:r>
      <w:proofErr w:type="gramStart"/>
      <w:r>
        <w:t>open(</w:t>
      </w:r>
      <w:proofErr w:type="spellStart"/>
      <w:proofErr w:type="gramEnd"/>
      <w:r>
        <w:t>file_elem</w:t>
      </w:r>
      <w:proofErr w:type="spellEnd"/>
      <w:r>
        <w:t>, "r") as f:</w:t>
      </w:r>
    </w:p>
    <w:p w14:paraId="73AC41E5" w14:textId="77777777" w:rsidR="00DC65EA" w:rsidRDefault="00DC65EA" w:rsidP="00DC65EA">
      <w:pPr>
        <w:tabs>
          <w:tab w:val="left" w:pos="5328"/>
        </w:tabs>
      </w:pPr>
      <w:r>
        <w:t xml:space="preserve">       </w:t>
      </w:r>
      <w:proofErr w:type="spellStart"/>
      <w:r>
        <w:t>char_</w:t>
      </w:r>
      <w:proofErr w:type="gramStart"/>
      <w:r>
        <w:t>list.append</w:t>
      </w:r>
      <w:proofErr w:type="spellEnd"/>
      <w:proofErr w:type="gramEnd"/>
      <w:r>
        <w:t>(</w:t>
      </w:r>
      <w:proofErr w:type="spellStart"/>
      <w:r>
        <w:t>f.read</w:t>
      </w:r>
      <w:proofErr w:type="spellEnd"/>
      <w:r>
        <w:t>())</w:t>
      </w:r>
    </w:p>
    <w:p w14:paraId="2A63E90B" w14:textId="7D7D56A5" w:rsidR="005D316E" w:rsidRDefault="00DC65EA" w:rsidP="00DC65EA">
      <w:pPr>
        <w:tabs>
          <w:tab w:val="left" w:pos="5328"/>
        </w:tabs>
      </w:pPr>
      <w:r>
        <w:t>print(</w:t>
      </w:r>
      <w:proofErr w:type="spellStart"/>
      <w:r>
        <w:t>char_list</w:t>
      </w:r>
      <w:proofErr w:type="spellEnd"/>
      <w:r>
        <w:t>)</w:t>
      </w:r>
    </w:p>
    <w:p w14:paraId="4C71FF90" w14:textId="4C660876" w:rsidR="00DC65EA" w:rsidRDefault="00DC65EA" w:rsidP="00DC65EA">
      <w:pPr>
        <w:tabs>
          <w:tab w:val="left" w:pos="5328"/>
        </w:tabs>
      </w:pPr>
    </w:p>
    <w:p w14:paraId="015F65D9" w14:textId="67E28275" w:rsidR="00DC65EA" w:rsidRDefault="00DC65EA" w:rsidP="00DC65EA">
      <w:pPr>
        <w:tabs>
          <w:tab w:val="left" w:pos="5328"/>
        </w:tabs>
      </w:pPr>
      <w:r>
        <w:t>Output:</w:t>
      </w:r>
    </w:p>
    <w:p w14:paraId="77B3B31E" w14:textId="43EB8653" w:rsidR="00DC65EA" w:rsidRDefault="00DC65EA" w:rsidP="00DC65EA">
      <w:pPr>
        <w:tabs>
          <w:tab w:val="left" w:pos="5328"/>
        </w:tabs>
      </w:pPr>
    </w:p>
    <w:p w14:paraId="3D8D04E1" w14:textId="16E11DFA" w:rsidR="00DC65EA" w:rsidRDefault="00DC65EA" w:rsidP="00DC65EA">
      <w:pPr>
        <w:tabs>
          <w:tab w:val="left" w:pos="5328"/>
        </w:tabs>
        <w:rPr>
          <w:noProof/>
        </w:rPr>
      </w:pPr>
      <w:r>
        <w:rPr>
          <w:noProof/>
        </w:rPr>
        <w:drawing>
          <wp:inline distT="0" distB="0" distL="0" distR="0" wp14:anchorId="5B02AA88" wp14:editId="65B39D6C">
            <wp:extent cx="5731510" cy="276860"/>
            <wp:effectExtent l="0" t="0" r="254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130" cy="277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7BBFD" w14:textId="3C03AD48" w:rsidR="00E10226" w:rsidRPr="00E10226" w:rsidRDefault="00E10226" w:rsidP="00E10226"/>
    <w:p w14:paraId="741B6ADC" w14:textId="5ADF739B" w:rsidR="00E10226" w:rsidRPr="00E10226" w:rsidRDefault="00E10226" w:rsidP="00E10226"/>
    <w:p w14:paraId="4962DA8C" w14:textId="70671382" w:rsidR="00E10226" w:rsidRPr="00E10226" w:rsidRDefault="00E10226" w:rsidP="00E10226"/>
    <w:p w14:paraId="3D645C96" w14:textId="4E40B1CB" w:rsidR="00E10226" w:rsidRPr="00E10226" w:rsidRDefault="00E10226" w:rsidP="00E10226"/>
    <w:p w14:paraId="22F1A7A4" w14:textId="2BB911D3" w:rsidR="00E10226" w:rsidRPr="00E10226" w:rsidRDefault="00E10226" w:rsidP="00E10226"/>
    <w:p w14:paraId="75ED9DEC" w14:textId="37D05182" w:rsidR="00E10226" w:rsidRDefault="00E10226" w:rsidP="00E10226">
      <w:pPr>
        <w:rPr>
          <w:noProof/>
        </w:rPr>
      </w:pPr>
    </w:p>
    <w:p w14:paraId="4DD3BBEC" w14:textId="7C7E9D4D" w:rsidR="00E10226" w:rsidRDefault="00E10226" w:rsidP="00E10226">
      <w:pPr>
        <w:jc w:val="center"/>
      </w:pPr>
    </w:p>
    <w:p w14:paraId="20659952" w14:textId="77777777" w:rsidR="00E10226" w:rsidRDefault="00E10226">
      <w:r>
        <w:br w:type="page"/>
      </w:r>
    </w:p>
    <w:p w14:paraId="39F35DFF" w14:textId="77777777" w:rsidR="00E10226" w:rsidRPr="003C6745" w:rsidRDefault="00E10226" w:rsidP="00E10226">
      <w:pPr>
        <w:spacing w:after="120"/>
        <w:rPr>
          <w:rFonts w:ascii="Times New Roman" w:hAnsi="Times New Roman" w:cs="Times New Roman"/>
          <w:b/>
          <w:bCs/>
          <w:sz w:val="24"/>
          <w:szCs w:val="24"/>
        </w:rPr>
      </w:pPr>
      <w:r w:rsidRPr="003C6745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10.Write a NumPy program to create a structured array from given student name, height, </w:t>
      </w:r>
      <w:proofErr w:type="gramStart"/>
      <w:r w:rsidRPr="003C6745">
        <w:rPr>
          <w:rFonts w:ascii="Times New Roman" w:hAnsi="Times New Roman" w:cs="Times New Roman"/>
          <w:b/>
          <w:bCs/>
          <w:sz w:val="24"/>
          <w:szCs w:val="24"/>
        </w:rPr>
        <w:t>class</w:t>
      </w:r>
      <w:proofErr w:type="gramEnd"/>
      <w:r w:rsidRPr="003C6745">
        <w:rPr>
          <w:rFonts w:ascii="Times New Roman" w:hAnsi="Times New Roman" w:cs="Times New Roman"/>
          <w:b/>
          <w:bCs/>
          <w:sz w:val="24"/>
          <w:szCs w:val="24"/>
        </w:rPr>
        <w:t xml:space="preserve"> and their data types. Now sort by class, then height if class are equal.  </w:t>
      </w:r>
    </w:p>
    <w:p w14:paraId="147F8E31" w14:textId="4869DDE5" w:rsidR="00E10226" w:rsidRDefault="00E10226" w:rsidP="00E10226">
      <w:pPr>
        <w:jc w:val="center"/>
      </w:pPr>
    </w:p>
    <w:p w14:paraId="085884E1" w14:textId="77777777" w:rsidR="00E10226" w:rsidRPr="003E0152" w:rsidRDefault="00E10226" w:rsidP="00E10226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3E0152">
        <w:rPr>
          <w:rFonts w:ascii="Times New Roman" w:hAnsi="Times New Roman" w:cs="Times New Roman"/>
          <w:sz w:val="24"/>
          <w:szCs w:val="24"/>
        </w:rPr>
        <w:t>Expected Output:</w:t>
      </w:r>
    </w:p>
    <w:p w14:paraId="46EE7039" w14:textId="77777777" w:rsidR="00E10226" w:rsidRPr="003E0152" w:rsidRDefault="00E10226" w:rsidP="00E10226">
      <w:pPr>
        <w:pStyle w:val="ListParagraph"/>
        <w:spacing w:after="120"/>
        <w:rPr>
          <w:rFonts w:ascii="Times New Roman" w:hAnsi="Times New Roman" w:cs="Times New Roman"/>
          <w:sz w:val="24"/>
          <w:szCs w:val="24"/>
          <w:u w:val="single"/>
        </w:rPr>
      </w:pPr>
      <w:r w:rsidRPr="003E0152">
        <w:rPr>
          <w:rFonts w:ascii="Times New Roman" w:hAnsi="Times New Roman" w:cs="Times New Roman"/>
          <w:sz w:val="24"/>
          <w:szCs w:val="24"/>
          <w:u w:val="single"/>
        </w:rPr>
        <w:t>Original array:</w:t>
      </w:r>
    </w:p>
    <w:p w14:paraId="4454154C" w14:textId="77777777" w:rsidR="00E10226" w:rsidRPr="003E0152" w:rsidRDefault="00E10226" w:rsidP="00E10226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3E0152">
        <w:rPr>
          <w:rFonts w:ascii="Times New Roman" w:hAnsi="Times New Roman" w:cs="Times New Roman"/>
          <w:sz w:val="24"/>
          <w:szCs w:val="24"/>
        </w:rPr>
        <w:t>[(</w:t>
      </w:r>
      <w:proofErr w:type="spellStart"/>
      <w:r w:rsidRPr="003E0152">
        <w:rPr>
          <w:rFonts w:ascii="Times New Roman" w:hAnsi="Times New Roman" w:cs="Times New Roman"/>
          <w:sz w:val="24"/>
          <w:szCs w:val="24"/>
        </w:rPr>
        <w:t>b'James</w:t>
      </w:r>
      <w:proofErr w:type="spellEnd"/>
      <w:r w:rsidRPr="003E0152">
        <w:rPr>
          <w:rFonts w:ascii="Times New Roman" w:hAnsi="Times New Roman" w:cs="Times New Roman"/>
          <w:sz w:val="24"/>
          <w:szCs w:val="24"/>
        </w:rPr>
        <w:t xml:space="preserve">', 5, </w:t>
      </w:r>
      <w:proofErr w:type="gramStart"/>
      <w:r w:rsidRPr="003E0152">
        <w:rPr>
          <w:rFonts w:ascii="Times New Roman" w:hAnsi="Times New Roman" w:cs="Times New Roman"/>
          <w:sz w:val="24"/>
          <w:szCs w:val="24"/>
        </w:rPr>
        <w:t>48.5 )</w:t>
      </w:r>
      <w:proofErr w:type="gramEnd"/>
      <w:r w:rsidRPr="003E015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E0152">
        <w:rPr>
          <w:rFonts w:ascii="Times New Roman" w:hAnsi="Times New Roman" w:cs="Times New Roman"/>
          <w:sz w:val="24"/>
          <w:szCs w:val="24"/>
        </w:rPr>
        <w:t>b'Nail</w:t>
      </w:r>
      <w:proofErr w:type="spellEnd"/>
      <w:r w:rsidRPr="003E0152">
        <w:rPr>
          <w:rFonts w:ascii="Times New Roman" w:hAnsi="Times New Roman" w:cs="Times New Roman"/>
          <w:sz w:val="24"/>
          <w:szCs w:val="24"/>
        </w:rPr>
        <w:t>', 6, 52.5 ) (</w:t>
      </w:r>
      <w:proofErr w:type="spellStart"/>
      <w:r w:rsidRPr="003E0152">
        <w:rPr>
          <w:rFonts w:ascii="Times New Roman" w:hAnsi="Times New Roman" w:cs="Times New Roman"/>
          <w:sz w:val="24"/>
          <w:szCs w:val="24"/>
        </w:rPr>
        <w:t>b'Paul</w:t>
      </w:r>
      <w:proofErr w:type="spellEnd"/>
      <w:r w:rsidRPr="003E0152">
        <w:rPr>
          <w:rFonts w:ascii="Times New Roman" w:hAnsi="Times New Roman" w:cs="Times New Roman"/>
          <w:sz w:val="24"/>
          <w:szCs w:val="24"/>
        </w:rPr>
        <w:t>', 5, 42.1 ) (</w:t>
      </w:r>
      <w:proofErr w:type="spellStart"/>
      <w:r w:rsidRPr="003E0152">
        <w:rPr>
          <w:rFonts w:ascii="Times New Roman" w:hAnsi="Times New Roman" w:cs="Times New Roman"/>
          <w:sz w:val="24"/>
          <w:szCs w:val="24"/>
        </w:rPr>
        <w:t>b'Pit</w:t>
      </w:r>
      <w:proofErr w:type="spellEnd"/>
      <w:r w:rsidRPr="003E0152">
        <w:rPr>
          <w:rFonts w:ascii="Times New Roman" w:hAnsi="Times New Roman" w:cs="Times New Roman"/>
          <w:sz w:val="24"/>
          <w:szCs w:val="24"/>
        </w:rPr>
        <w:t>', 5, 40.11)]</w:t>
      </w:r>
    </w:p>
    <w:p w14:paraId="68C1CF3C" w14:textId="77777777" w:rsidR="00E10226" w:rsidRPr="003E0152" w:rsidRDefault="00E10226" w:rsidP="00E10226">
      <w:pPr>
        <w:pStyle w:val="ListParagraph"/>
        <w:spacing w:after="120"/>
        <w:rPr>
          <w:rFonts w:ascii="Times New Roman" w:hAnsi="Times New Roman" w:cs="Times New Roman"/>
          <w:sz w:val="24"/>
          <w:szCs w:val="24"/>
          <w:u w:val="single"/>
        </w:rPr>
      </w:pPr>
      <w:r w:rsidRPr="003E0152">
        <w:rPr>
          <w:rFonts w:ascii="Times New Roman" w:hAnsi="Times New Roman" w:cs="Times New Roman"/>
          <w:sz w:val="24"/>
          <w:szCs w:val="24"/>
          <w:u w:val="single"/>
        </w:rPr>
        <w:t>Sort by age, then height if class are equal:</w:t>
      </w:r>
    </w:p>
    <w:p w14:paraId="6E382DB3" w14:textId="77777777" w:rsidR="00E10226" w:rsidRDefault="00E10226" w:rsidP="00E10226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3E0152">
        <w:rPr>
          <w:rFonts w:ascii="Times New Roman" w:hAnsi="Times New Roman" w:cs="Times New Roman"/>
          <w:sz w:val="24"/>
          <w:szCs w:val="24"/>
        </w:rPr>
        <w:t>[(</w:t>
      </w:r>
      <w:proofErr w:type="spellStart"/>
      <w:r w:rsidRPr="003E0152">
        <w:rPr>
          <w:rFonts w:ascii="Times New Roman" w:hAnsi="Times New Roman" w:cs="Times New Roman"/>
          <w:sz w:val="24"/>
          <w:szCs w:val="24"/>
        </w:rPr>
        <w:t>b'Pit</w:t>
      </w:r>
      <w:proofErr w:type="spellEnd"/>
      <w:r w:rsidRPr="003E0152">
        <w:rPr>
          <w:rFonts w:ascii="Times New Roman" w:hAnsi="Times New Roman" w:cs="Times New Roman"/>
          <w:sz w:val="24"/>
          <w:szCs w:val="24"/>
        </w:rPr>
        <w:t>', 5, 40.11) (</w:t>
      </w:r>
      <w:proofErr w:type="spellStart"/>
      <w:r w:rsidRPr="003E0152">
        <w:rPr>
          <w:rFonts w:ascii="Times New Roman" w:hAnsi="Times New Roman" w:cs="Times New Roman"/>
          <w:sz w:val="24"/>
          <w:szCs w:val="24"/>
        </w:rPr>
        <w:t>b'Paul</w:t>
      </w:r>
      <w:proofErr w:type="spellEnd"/>
      <w:r w:rsidRPr="003E0152">
        <w:rPr>
          <w:rFonts w:ascii="Times New Roman" w:hAnsi="Times New Roman" w:cs="Times New Roman"/>
          <w:sz w:val="24"/>
          <w:szCs w:val="24"/>
        </w:rPr>
        <w:t xml:space="preserve">', 5, </w:t>
      </w:r>
      <w:proofErr w:type="gramStart"/>
      <w:r w:rsidRPr="003E0152">
        <w:rPr>
          <w:rFonts w:ascii="Times New Roman" w:hAnsi="Times New Roman" w:cs="Times New Roman"/>
          <w:sz w:val="24"/>
          <w:szCs w:val="24"/>
        </w:rPr>
        <w:t>42.1 )</w:t>
      </w:r>
      <w:proofErr w:type="gramEnd"/>
      <w:r w:rsidRPr="003E015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E0152">
        <w:rPr>
          <w:rFonts w:ascii="Times New Roman" w:hAnsi="Times New Roman" w:cs="Times New Roman"/>
          <w:sz w:val="24"/>
          <w:szCs w:val="24"/>
        </w:rPr>
        <w:t>b'James</w:t>
      </w:r>
      <w:proofErr w:type="spellEnd"/>
      <w:r w:rsidRPr="003E0152">
        <w:rPr>
          <w:rFonts w:ascii="Times New Roman" w:hAnsi="Times New Roman" w:cs="Times New Roman"/>
          <w:sz w:val="24"/>
          <w:szCs w:val="24"/>
        </w:rPr>
        <w:t>', 5, 48.5 ) (</w:t>
      </w:r>
      <w:proofErr w:type="spellStart"/>
      <w:r w:rsidRPr="003E0152">
        <w:rPr>
          <w:rFonts w:ascii="Times New Roman" w:hAnsi="Times New Roman" w:cs="Times New Roman"/>
          <w:sz w:val="24"/>
          <w:szCs w:val="24"/>
        </w:rPr>
        <w:t>b'Nail</w:t>
      </w:r>
      <w:proofErr w:type="spellEnd"/>
      <w:r w:rsidRPr="003E0152">
        <w:rPr>
          <w:rFonts w:ascii="Times New Roman" w:hAnsi="Times New Roman" w:cs="Times New Roman"/>
          <w:sz w:val="24"/>
          <w:szCs w:val="24"/>
        </w:rPr>
        <w:t>', 6, 52.5 )]</w:t>
      </w:r>
    </w:p>
    <w:p w14:paraId="7705D2D5" w14:textId="3576277F" w:rsidR="00E10226" w:rsidRDefault="00E10226" w:rsidP="00E10226"/>
    <w:p w14:paraId="10D5FF31" w14:textId="7CABBC49" w:rsidR="00E10226" w:rsidRDefault="00E10226" w:rsidP="00E10226"/>
    <w:p w14:paraId="63633347" w14:textId="6B8214E7" w:rsidR="00E10226" w:rsidRDefault="00E10226" w:rsidP="00E10226">
      <w:r>
        <w:t>Program:</w:t>
      </w:r>
    </w:p>
    <w:p w14:paraId="7868CB7D" w14:textId="67537810" w:rsidR="00E10226" w:rsidRDefault="00E10226" w:rsidP="00E10226"/>
    <w:p w14:paraId="14811F58" w14:textId="77777777" w:rsidR="00E10226" w:rsidRDefault="00E10226" w:rsidP="00E10226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389C282B" w14:textId="77777777" w:rsidR="00E10226" w:rsidRDefault="00E10226" w:rsidP="00E10226">
      <w:proofErr w:type="spellStart"/>
      <w:r>
        <w:t>data_type</w:t>
      </w:r>
      <w:proofErr w:type="spellEnd"/>
      <w:r>
        <w:t xml:space="preserve"> = [('name', 'S15'), ('class', int), ('height', float)]</w:t>
      </w:r>
    </w:p>
    <w:p w14:paraId="59BDD21C" w14:textId="77777777" w:rsidR="00E10226" w:rsidRDefault="00E10226" w:rsidP="00E10226">
      <w:proofErr w:type="spellStart"/>
      <w:r>
        <w:t>students_details</w:t>
      </w:r>
      <w:proofErr w:type="spellEnd"/>
      <w:r>
        <w:t xml:space="preserve"> = [('James', 5, 48.5), ('Nail', 6, 52.5</w:t>
      </w:r>
      <w:proofErr w:type="gramStart"/>
      <w:r>
        <w:t>),(</w:t>
      </w:r>
      <w:proofErr w:type="gramEnd"/>
      <w:r>
        <w:t>'Paul', 5, 42.10), ('Pit', 5, 40.11)]</w:t>
      </w:r>
    </w:p>
    <w:p w14:paraId="623269DD" w14:textId="77777777" w:rsidR="00E10226" w:rsidRDefault="00E10226" w:rsidP="00E10226">
      <w:r>
        <w:t># create a structured array</w:t>
      </w:r>
    </w:p>
    <w:p w14:paraId="4314407E" w14:textId="77777777" w:rsidR="00E10226" w:rsidRDefault="00E10226" w:rsidP="00E10226">
      <w:r>
        <w:t xml:space="preserve">students = </w:t>
      </w:r>
      <w:proofErr w:type="spellStart"/>
      <w:proofErr w:type="gramStart"/>
      <w:r>
        <w:t>np.array</w:t>
      </w:r>
      <w:proofErr w:type="spellEnd"/>
      <w:proofErr w:type="gramEnd"/>
      <w:r>
        <w:t>(</w:t>
      </w:r>
      <w:proofErr w:type="spellStart"/>
      <w:r>
        <w:t>students_details</w:t>
      </w:r>
      <w:proofErr w:type="spellEnd"/>
      <w:r>
        <w:t xml:space="preserve">, </w:t>
      </w:r>
      <w:proofErr w:type="spellStart"/>
      <w:r>
        <w:t>dtype</w:t>
      </w:r>
      <w:proofErr w:type="spellEnd"/>
      <w:r>
        <w:t>=</w:t>
      </w:r>
      <w:proofErr w:type="spellStart"/>
      <w:r>
        <w:t>data_type</w:t>
      </w:r>
      <w:proofErr w:type="spellEnd"/>
      <w:r>
        <w:t>)</w:t>
      </w:r>
    </w:p>
    <w:p w14:paraId="7AFAE940" w14:textId="77777777" w:rsidR="00E10226" w:rsidRDefault="00E10226" w:rsidP="00E10226">
      <w:proofErr w:type="gramStart"/>
      <w:r>
        <w:t>print(</w:t>
      </w:r>
      <w:proofErr w:type="gramEnd"/>
      <w:r>
        <w:t>"Original array:")</w:t>
      </w:r>
    </w:p>
    <w:p w14:paraId="06D34765" w14:textId="77777777" w:rsidR="00E10226" w:rsidRDefault="00E10226" w:rsidP="00E10226">
      <w:r>
        <w:t>print(students)</w:t>
      </w:r>
    </w:p>
    <w:p w14:paraId="7266AD01" w14:textId="77777777" w:rsidR="00E10226" w:rsidRDefault="00E10226" w:rsidP="00E10226">
      <w:proofErr w:type="gramStart"/>
      <w:r>
        <w:t>print(</w:t>
      </w:r>
      <w:proofErr w:type="gramEnd"/>
      <w:r>
        <w:t>"Sort by height")</w:t>
      </w:r>
    </w:p>
    <w:p w14:paraId="0831EF2F" w14:textId="12F0315D" w:rsidR="00E10226" w:rsidRDefault="00E10226" w:rsidP="00E10226">
      <w:proofErr w:type="gramStart"/>
      <w:r>
        <w:t>print(</w:t>
      </w:r>
      <w:proofErr w:type="spellStart"/>
      <w:proofErr w:type="gramEnd"/>
      <w:r>
        <w:t>np.sort</w:t>
      </w:r>
      <w:proofErr w:type="spellEnd"/>
      <w:r>
        <w:t>(students, order='height'))</w:t>
      </w:r>
    </w:p>
    <w:p w14:paraId="23A2797B" w14:textId="2B1B1C1B" w:rsidR="00E10226" w:rsidRDefault="00E10226" w:rsidP="00E10226"/>
    <w:p w14:paraId="344464C9" w14:textId="73ECF595" w:rsidR="00E10226" w:rsidRDefault="00E10226" w:rsidP="00E10226">
      <w:r>
        <w:t>Output:</w:t>
      </w:r>
    </w:p>
    <w:p w14:paraId="64964DD6" w14:textId="7534FC8E" w:rsidR="00E10226" w:rsidRDefault="00E10226" w:rsidP="00E10226"/>
    <w:p w14:paraId="0CC9D06C" w14:textId="2EE2C83A" w:rsidR="00E10226" w:rsidRDefault="00E10226" w:rsidP="00E10226">
      <w:r>
        <w:rPr>
          <w:noProof/>
        </w:rPr>
        <w:drawing>
          <wp:inline distT="0" distB="0" distL="0" distR="0" wp14:anchorId="6FE3417C" wp14:editId="76EA0C58">
            <wp:extent cx="5719638" cy="12649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22" cy="1265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8299E" w14:textId="3E594C2A" w:rsidR="00E10226" w:rsidRPr="00E10226" w:rsidRDefault="00E10226" w:rsidP="00E10226"/>
    <w:p w14:paraId="02CBCA51" w14:textId="5F1D3DD8" w:rsidR="00E10226" w:rsidRDefault="00E10226" w:rsidP="00E10226"/>
    <w:p w14:paraId="7FDA7F0E" w14:textId="3562F6E4" w:rsidR="00E10226" w:rsidRDefault="00E10226" w:rsidP="00E10226">
      <w:pPr>
        <w:jc w:val="center"/>
      </w:pPr>
    </w:p>
    <w:p w14:paraId="1DB7F5F2" w14:textId="5B9FF17F" w:rsidR="00E10226" w:rsidRPr="00E10226" w:rsidRDefault="00E10226" w:rsidP="00E10226"/>
    <w:sectPr w:rsidR="00E10226" w:rsidRPr="00E10226" w:rsidSect="001C7687">
      <w:footerReference w:type="default" r:id="rId19"/>
      <w:pgSz w:w="11906" w:h="16838"/>
      <w:pgMar w:top="1440" w:right="1440" w:bottom="1440" w:left="1440" w:header="708" w:footer="708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18B46A" w14:textId="77777777" w:rsidR="00E10226" w:rsidRDefault="00E10226" w:rsidP="00E10226">
      <w:pPr>
        <w:spacing w:after="0" w:line="240" w:lineRule="auto"/>
      </w:pPr>
      <w:r>
        <w:separator/>
      </w:r>
    </w:p>
  </w:endnote>
  <w:endnote w:type="continuationSeparator" w:id="0">
    <w:p w14:paraId="3995B4C9" w14:textId="77777777" w:rsidR="00E10226" w:rsidRDefault="00E10226" w:rsidP="00E102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0DAC5D" w14:textId="0F3C59E7" w:rsidR="00714FE4" w:rsidRDefault="00714F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C70FE5" w14:textId="77777777" w:rsidR="00E10226" w:rsidRDefault="00E10226" w:rsidP="00E10226">
      <w:pPr>
        <w:spacing w:after="0" w:line="240" w:lineRule="auto"/>
      </w:pPr>
      <w:r>
        <w:separator/>
      </w:r>
    </w:p>
  </w:footnote>
  <w:footnote w:type="continuationSeparator" w:id="0">
    <w:p w14:paraId="5D787B0C" w14:textId="77777777" w:rsidR="00E10226" w:rsidRDefault="00E10226" w:rsidP="00E102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1A708C"/>
    <w:multiLevelType w:val="hybridMultilevel"/>
    <w:tmpl w:val="0F94DD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A66968"/>
    <w:multiLevelType w:val="hybridMultilevel"/>
    <w:tmpl w:val="F1E8E96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za1MDcxMbMwNzVQ0lEKTi0uzszPAykwrAUATY+TuiwAAAA="/>
  </w:docVars>
  <w:rsids>
    <w:rsidRoot w:val="001C7687"/>
    <w:rsid w:val="000960DB"/>
    <w:rsid w:val="000B60C4"/>
    <w:rsid w:val="001C7687"/>
    <w:rsid w:val="005D316E"/>
    <w:rsid w:val="0063321A"/>
    <w:rsid w:val="00714FE4"/>
    <w:rsid w:val="00C53E65"/>
    <w:rsid w:val="00CE12BC"/>
    <w:rsid w:val="00DC65EA"/>
    <w:rsid w:val="00E10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64880"/>
  <w15:chartTrackingRefBased/>
  <w15:docId w15:val="{3A5A8426-4818-45AB-9872-71CC22F2C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ustom">
    <w:name w:val="Custom"/>
    <w:basedOn w:val="Normal"/>
    <w:link w:val="CustomChar"/>
    <w:qFormat/>
    <w:rsid w:val="000960DB"/>
    <w:pPr>
      <w:ind w:left="1440"/>
    </w:pPr>
    <w:rPr>
      <w:rFonts w:ascii="Tw Cen MT" w:hAnsi="Tw Cen MT"/>
      <w:color w:val="767171" w:themeColor="background2" w:themeShade="80"/>
      <w:sz w:val="28"/>
      <w:szCs w:val="28"/>
    </w:rPr>
  </w:style>
  <w:style w:type="character" w:customStyle="1" w:styleId="CustomChar">
    <w:name w:val="Custom Char"/>
    <w:basedOn w:val="DefaultParagraphFont"/>
    <w:link w:val="Custom"/>
    <w:rsid w:val="000960DB"/>
    <w:rPr>
      <w:rFonts w:ascii="Tw Cen MT" w:hAnsi="Tw Cen MT"/>
      <w:color w:val="767171" w:themeColor="background2" w:themeShade="80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1C76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1C7687"/>
    <w:pPr>
      <w:spacing w:after="200" w:line="276" w:lineRule="auto"/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E102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226"/>
  </w:style>
  <w:style w:type="paragraph" w:styleId="Footer">
    <w:name w:val="footer"/>
    <w:basedOn w:val="Normal"/>
    <w:link w:val="FooterChar"/>
    <w:uiPriority w:val="99"/>
    <w:unhideWhenUsed/>
    <w:rsid w:val="00E102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2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49A635-0294-463B-B131-4F0813016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2</Pages>
  <Words>893</Words>
  <Characters>509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kar C</dc:creator>
  <cp:keywords/>
  <dc:description/>
  <cp:lastModifiedBy>Shekar C</cp:lastModifiedBy>
  <cp:revision>1</cp:revision>
  <dcterms:created xsi:type="dcterms:W3CDTF">2020-10-13T11:53:00Z</dcterms:created>
  <dcterms:modified xsi:type="dcterms:W3CDTF">2020-10-13T13:58:00Z</dcterms:modified>
</cp:coreProperties>
</file>